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3DB95" w14:textId="56BE032A" w:rsidR="006A07AF" w:rsidRDefault="008626DC" w:rsidP="006A07AF">
      <w:pPr>
        <w:jc w:val="center"/>
      </w:pPr>
      <w:r>
        <w:rPr>
          <w:b/>
          <w:bCs/>
          <w:sz w:val="28"/>
          <w:szCs w:val="28"/>
        </w:rPr>
        <w:t xml:space="preserve">MS Thesis/PhD Dissertation </w:t>
      </w:r>
      <w:r w:rsidR="006A07AF" w:rsidRPr="00BD775A">
        <w:rPr>
          <w:b/>
          <w:bCs/>
          <w:sz w:val="28"/>
          <w:szCs w:val="28"/>
        </w:rPr>
        <w:t>Progress Report Form</w:t>
      </w:r>
    </w:p>
    <w:p w14:paraId="61FBC668" w14:textId="77777777" w:rsidR="006A07AF" w:rsidRPr="00BD775A" w:rsidRDefault="006A07AF" w:rsidP="006A07AF">
      <w:pPr>
        <w:jc w:val="both"/>
        <w:rPr>
          <w:b/>
          <w:bCs/>
          <w:sz w:val="28"/>
          <w:szCs w:val="28"/>
        </w:rPr>
      </w:pPr>
      <w:r w:rsidRPr="00BD775A">
        <w:rPr>
          <w:b/>
          <w:bCs/>
          <w:sz w:val="28"/>
          <w:szCs w:val="28"/>
        </w:rPr>
        <w:t>Part I: General information</w:t>
      </w:r>
    </w:p>
    <w:p w14:paraId="12F7778C" w14:textId="77777777" w:rsidR="006A07AF" w:rsidRPr="00B7094C" w:rsidRDefault="006A07AF" w:rsidP="006A07AF">
      <w:pPr>
        <w:spacing w:after="0"/>
        <w:jc w:val="both"/>
      </w:pPr>
      <w:r w:rsidRPr="00B7094C">
        <w:t>Student</w:t>
      </w:r>
      <w:r>
        <w:t xml:space="preserve"> Name: </w:t>
      </w:r>
      <w:r>
        <w:tab/>
      </w:r>
      <w:r>
        <w:tab/>
      </w:r>
      <w:r>
        <w:tab/>
      </w:r>
      <w:r>
        <w:tab/>
      </w:r>
      <w:r>
        <w:tab/>
        <w:t xml:space="preserve">Student </w:t>
      </w:r>
      <w:r w:rsidRPr="00B7094C">
        <w:t>ID No.:</w:t>
      </w:r>
    </w:p>
    <w:p w14:paraId="3AB201B0" w14:textId="77777777" w:rsidR="006A07AF" w:rsidRPr="00B7094C" w:rsidRDefault="006A07AF" w:rsidP="006A07AF">
      <w:pPr>
        <w:spacing w:after="0"/>
        <w:jc w:val="both"/>
      </w:pPr>
      <w:r w:rsidRPr="00B7094C">
        <w:t>Term Admitted:</w:t>
      </w:r>
      <w:r>
        <w:tab/>
      </w:r>
      <w:r>
        <w:tab/>
      </w:r>
      <w:r>
        <w:tab/>
      </w:r>
      <w:r>
        <w:tab/>
      </w:r>
      <w:r>
        <w:tab/>
        <w:t>Research Area</w:t>
      </w:r>
      <w:r w:rsidRPr="00B7094C">
        <w:t xml:space="preserve">:                                            </w:t>
      </w:r>
    </w:p>
    <w:p w14:paraId="59F78FE2" w14:textId="77777777" w:rsidR="006A07AF" w:rsidRPr="00B7094C" w:rsidRDefault="006A07AF" w:rsidP="006A07AF">
      <w:pPr>
        <w:spacing w:after="0" w:line="276" w:lineRule="auto"/>
        <w:jc w:val="both"/>
      </w:pPr>
      <w:r w:rsidRPr="00B7094C">
        <w:t xml:space="preserve">Dissertation </w:t>
      </w:r>
      <w:r>
        <w:t>Title</w:t>
      </w:r>
      <w:r w:rsidRPr="00B7094C">
        <w:t>:</w:t>
      </w:r>
    </w:p>
    <w:p w14:paraId="0957ADDE" w14:textId="77777777" w:rsidR="006A07AF" w:rsidRDefault="006A07AF" w:rsidP="006A07AF">
      <w:pPr>
        <w:spacing w:after="0" w:line="276" w:lineRule="auto"/>
        <w:jc w:val="both"/>
      </w:pPr>
      <w:r w:rsidRPr="00B7094C">
        <w:t>Dissertation Advis</w:t>
      </w:r>
      <w:r>
        <w:t>o</w:t>
      </w:r>
      <w:r w:rsidRPr="00B7094C">
        <w:t>r</w:t>
      </w:r>
      <w:r>
        <w:t>:</w:t>
      </w:r>
    </w:p>
    <w:p w14:paraId="03B5CC2F" w14:textId="77777777" w:rsidR="006A07AF" w:rsidRDefault="006A07AF" w:rsidP="006A07AF">
      <w:pPr>
        <w:spacing w:after="0" w:line="276" w:lineRule="auto"/>
        <w:jc w:val="both"/>
      </w:pPr>
      <w:r>
        <w:t xml:space="preserve">Has the PhD committee been formed?   </w:t>
      </w: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 xml:space="preserve">Yes   </w:t>
      </w: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 xml:space="preserve">No </w:t>
      </w:r>
      <w:r w:rsidRPr="00B7094C">
        <w:t xml:space="preserve">   </w:t>
      </w:r>
    </w:p>
    <w:p w14:paraId="7066D2D4" w14:textId="77777777" w:rsidR="006A07AF" w:rsidRDefault="006A07AF" w:rsidP="006A07AF">
      <w:pPr>
        <w:spacing w:after="0" w:line="276" w:lineRule="auto"/>
        <w:jc w:val="both"/>
      </w:pPr>
      <w:r>
        <w:t>Committee Members (indicate if any of the member is a co-advisor)</w:t>
      </w:r>
      <w:r w:rsidRPr="00B7094C">
        <w:t>:</w:t>
      </w:r>
    </w:p>
    <w:p w14:paraId="33B31237" w14:textId="77777777" w:rsidR="006A07AF" w:rsidRDefault="006A07AF" w:rsidP="006A07AF">
      <w:pPr>
        <w:pStyle w:val="ListParagraph"/>
        <w:numPr>
          <w:ilvl w:val="0"/>
          <w:numId w:val="2"/>
        </w:numPr>
        <w:spacing w:line="276" w:lineRule="auto"/>
        <w:jc w:val="both"/>
      </w:pPr>
      <w:r>
        <w:t xml:space="preserve">Dr. XXX – BIOE Department </w:t>
      </w:r>
    </w:p>
    <w:p w14:paraId="77CEA3EA" w14:textId="77777777" w:rsidR="006A07AF" w:rsidRDefault="006A07AF" w:rsidP="006A07AF">
      <w:pPr>
        <w:pStyle w:val="ListParagraph"/>
        <w:numPr>
          <w:ilvl w:val="0"/>
          <w:numId w:val="2"/>
        </w:numPr>
        <w:spacing w:line="276" w:lineRule="auto"/>
        <w:jc w:val="both"/>
      </w:pPr>
    </w:p>
    <w:p w14:paraId="4D734357" w14:textId="77777777" w:rsidR="006A07AF" w:rsidRDefault="006A07AF" w:rsidP="006A07AF">
      <w:pPr>
        <w:pStyle w:val="ListParagraph"/>
        <w:numPr>
          <w:ilvl w:val="0"/>
          <w:numId w:val="2"/>
        </w:numPr>
        <w:spacing w:line="276" w:lineRule="auto"/>
        <w:jc w:val="both"/>
      </w:pPr>
    </w:p>
    <w:p w14:paraId="59EB39D8" w14:textId="77777777" w:rsidR="006A07AF" w:rsidRDefault="006A07AF" w:rsidP="006A07AF">
      <w:pPr>
        <w:pStyle w:val="ListParagraph"/>
        <w:numPr>
          <w:ilvl w:val="0"/>
          <w:numId w:val="2"/>
        </w:numPr>
        <w:spacing w:line="276" w:lineRule="auto"/>
        <w:jc w:val="both"/>
      </w:pPr>
    </w:p>
    <w:p w14:paraId="3016FA1F" w14:textId="77777777" w:rsidR="006A07AF" w:rsidRPr="00B7094C" w:rsidRDefault="006A07AF" w:rsidP="006A07AF">
      <w:pPr>
        <w:spacing w:line="276" w:lineRule="auto"/>
        <w:jc w:val="both"/>
      </w:pPr>
    </w:p>
    <w:p w14:paraId="7C864B41" w14:textId="77777777" w:rsidR="006A07AF" w:rsidRDefault="006A07AF" w:rsidP="006A07AF">
      <w:pPr>
        <w:tabs>
          <w:tab w:val="left" w:pos="7590"/>
        </w:tabs>
        <w:jc w:val="both"/>
      </w:pPr>
      <w:r>
        <w:t xml:space="preserve">Semester of the current report:   </w:t>
      </w: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2</w:t>
      </w:r>
      <w:r w:rsidRPr="00730BED">
        <w:rPr>
          <w:vertAlign w:val="superscript"/>
        </w:rPr>
        <w:t>nd</w:t>
      </w:r>
      <w:r>
        <w:t xml:space="preserve">   </w:t>
      </w: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3</w:t>
      </w:r>
      <w:r w:rsidRPr="00730BED">
        <w:rPr>
          <w:vertAlign w:val="superscript"/>
        </w:rPr>
        <w:t>rd</w:t>
      </w:r>
      <w:r>
        <w:t xml:space="preserve"> </w:t>
      </w:r>
      <w:r w:rsidRPr="00B7094C">
        <w:t xml:space="preserve">   </w:t>
      </w: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4</w:t>
      </w:r>
      <w:r w:rsidRPr="00730BED">
        <w:rPr>
          <w:vertAlign w:val="superscript"/>
        </w:rPr>
        <w:t>th</w:t>
      </w:r>
      <w:r>
        <w:t xml:space="preserve">     </w:t>
      </w: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5</w:t>
      </w:r>
      <w:r w:rsidRPr="00730BED">
        <w:rPr>
          <w:vertAlign w:val="superscript"/>
        </w:rPr>
        <w:t>th</w:t>
      </w:r>
      <w:r>
        <w:t xml:space="preserve"> </w:t>
      </w:r>
      <w:r w:rsidRPr="00B7094C">
        <w:t xml:space="preserve">   </w:t>
      </w: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6</w:t>
      </w:r>
      <w:r w:rsidRPr="00730BED">
        <w:rPr>
          <w:vertAlign w:val="superscript"/>
        </w:rPr>
        <w:t>th</w:t>
      </w:r>
      <w:r>
        <w:t xml:space="preserve"> </w:t>
      </w:r>
      <w:r w:rsidRPr="00B7094C">
        <w:t xml:space="preserve">   </w:t>
      </w: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7</w:t>
      </w:r>
      <w:r w:rsidRPr="00730BED">
        <w:rPr>
          <w:vertAlign w:val="superscript"/>
        </w:rPr>
        <w:t>th</w:t>
      </w:r>
      <w:r>
        <w:t xml:space="preserve"> </w:t>
      </w:r>
      <w:r w:rsidRPr="00B7094C">
        <w:t xml:space="preserve"> </w:t>
      </w:r>
    </w:p>
    <w:p w14:paraId="4701EE34" w14:textId="77777777" w:rsidR="006A07AF" w:rsidRDefault="006A07AF" w:rsidP="006A07AF">
      <w:pPr>
        <w:tabs>
          <w:tab w:val="left" w:pos="7590"/>
        </w:tabs>
        <w:spacing w:after="0"/>
        <w:jc w:val="both"/>
      </w:pPr>
      <w:r>
        <w:t>Check the completed milestones:</w:t>
      </w:r>
    </w:p>
    <w:p w14:paraId="301C28D1" w14:textId="77777777" w:rsidR="006A07AF" w:rsidRDefault="006A07AF" w:rsidP="006A07AF">
      <w:pPr>
        <w:tabs>
          <w:tab w:val="left" w:pos="7590"/>
        </w:tabs>
        <w:spacing w:after="0"/>
        <w:jc w:val="both"/>
      </w:pP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Degree plan is approved</w:t>
      </w:r>
    </w:p>
    <w:p w14:paraId="4356B14B" w14:textId="77777777" w:rsidR="006A07AF" w:rsidRDefault="006A07AF" w:rsidP="006A07AF">
      <w:pPr>
        <w:tabs>
          <w:tab w:val="left" w:pos="7590"/>
        </w:tabs>
        <w:spacing w:after="0"/>
        <w:jc w:val="both"/>
      </w:pP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PhD comprehensive exam is passed</w:t>
      </w:r>
    </w:p>
    <w:p w14:paraId="6FDC5C24" w14:textId="77777777" w:rsidR="006A07AF" w:rsidRDefault="006A07AF" w:rsidP="006A07AF">
      <w:pPr>
        <w:tabs>
          <w:tab w:val="left" w:pos="7590"/>
        </w:tabs>
        <w:spacing w:after="0"/>
        <w:jc w:val="both"/>
      </w:pP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Course requirements (30 credits) are successfully completed following the approved plan</w:t>
      </w:r>
    </w:p>
    <w:p w14:paraId="73C7BF5F" w14:textId="77777777" w:rsidR="006A07AF" w:rsidRDefault="006A07AF" w:rsidP="006A07AF">
      <w:pPr>
        <w:tabs>
          <w:tab w:val="left" w:pos="7590"/>
        </w:tabs>
        <w:spacing w:after="0"/>
        <w:jc w:val="both"/>
      </w:pP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BIOE 699 seminar is delivered</w:t>
      </w:r>
    </w:p>
    <w:p w14:paraId="510587BC" w14:textId="77777777" w:rsidR="006A07AF" w:rsidRDefault="006A07AF" w:rsidP="006A07AF">
      <w:pPr>
        <w:tabs>
          <w:tab w:val="left" w:pos="7590"/>
        </w:tabs>
        <w:spacing w:after="0"/>
        <w:jc w:val="both"/>
      </w:pP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Teaching experience has been completed (department requires PhD students to teach a lab or 1 credit course for at least two semesters)</w:t>
      </w:r>
    </w:p>
    <w:p w14:paraId="5C352A9C" w14:textId="77777777" w:rsidR="006A07AF" w:rsidRDefault="006A07AF" w:rsidP="006A07AF">
      <w:pPr>
        <w:tabs>
          <w:tab w:val="left" w:pos="7590"/>
        </w:tabs>
        <w:spacing w:after="0"/>
        <w:jc w:val="both"/>
      </w:pP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1</w:t>
      </w:r>
      <w:r w:rsidRPr="00BD775A">
        <w:rPr>
          <w:vertAlign w:val="superscript"/>
        </w:rPr>
        <w:t>st</w:t>
      </w:r>
      <w:r>
        <w:t xml:space="preserve"> journal paper is accepted for publication</w:t>
      </w:r>
    </w:p>
    <w:p w14:paraId="7EB0916A" w14:textId="77777777" w:rsidR="006A07AF" w:rsidRDefault="006A07AF" w:rsidP="006A07AF">
      <w:pPr>
        <w:tabs>
          <w:tab w:val="left" w:pos="7590"/>
        </w:tabs>
        <w:spacing w:after="0"/>
        <w:jc w:val="both"/>
      </w:pP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2</w:t>
      </w:r>
      <w:r w:rsidRPr="00730BED">
        <w:rPr>
          <w:vertAlign w:val="superscript"/>
        </w:rPr>
        <w:t>nd</w:t>
      </w:r>
      <w:r>
        <w:t xml:space="preserve">   journal paper is accepted for publication</w:t>
      </w:r>
    </w:p>
    <w:p w14:paraId="56C77B2E" w14:textId="77777777" w:rsidR="006A07AF" w:rsidRPr="00B7094C" w:rsidRDefault="006A07AF" w:rsidP="006A07AF">
      <w:pPr>
        <w:tabs>
          <w:tab w:val="left" w:pos="7590"/>
        </w:tabs>
        <w:spacing w:after="0"/>
        <w:jc w:val="both"/>
      </w:pPr>
      <w:r>
        <w:rPr>
          <w:rFonts w:ascii="Tahoma" w:hAnsi="Tahoma" w:cs="Tahoma"/>
        </w:rPr>
        <w:sym w:font="Wingdings" w:char="F06F"/>
      </w:r>
      <w:r w:rsidRPr="00B7094C">
        <w:t xml:space="preserve"> </w:t>
      </w:r>
      <w:r>
        <w:t>At least one paper is presented in an international conference</w:t>
      </w:r>
    </w:p>
    <w:p w14:paraId="3DCD6E4D" w14:textId="77777777" w:rsidR="006A07AF" w:rsidRPr="00DE0413" w:rsidRDefault="006A07AF" w:rsidP="006A07AF">
      <w:pPr>
        <w:spacing w:line="360" w:lineRule="auto"/>
        <w:jc w:val="both"/>
        <w:rPr>
          <w:b/>
          <w:bCs/>
          <w:sz w:val="28"/>
          <w:szCs w:val="28"/>
        </w:rPr>
      </w:pPr>
      <w:r w:rsidRPr="00DE0413">
        <w:rPr>
          <w:b/>
          <w:bCs/>
          <w:sz w:val="28"/>
          <w:szCs w:val="28"/>
        </w:rPr>
        <w:t>Part II: Progress to-date (to be filled by the student</w:t>
      </w:r>
      <w:r>
        <w:rPr>
          <w:b/>
          <w:bCs/>
          <w:sz w:val="28"/>
          <w:szCs w:val="28"/>
        </w:rPr>
        <w:t>, 1-2 pages max.</w:t>
      </w:r>
      <w:r w:rsidRPr="00DE0413">
        <w:rPr>
          <w:b/>
          <w:bCs/>
          <w:sz w:val="28"/>
          <w:szCs w:val="28"/>
        </w:rPr>
        <w:t>):</w:t>
      </w:r>
    </w:p>
    <w:p w14:paraId="0D0D4A9B" w14:textId="77777777" w:rsidR="006A07AF" w:rsidRDefault="006A07AF" w:rsidP="006A07AF">
      <w:pPr>
        <w:pStyle w:val="ListParagraph"/>
        <w:numPr>
          <w:ilvl w:val="0"/>
          <w:numId w:val="3"/>
        </w:numPr>
        <w:jc w:val="both"/>
      </w:pPr>
      <w:r>
        <w:t>List</w:t>
      </w:r>
      <w:r w:rsidRPr="00B7094C">
        <w:t xml:space="preserve"> of</w:t>
      </w:r>
      <w:r>
        <w:t xml:space="preserve"> all the</w:t>
      </w:r>
      <w:r w:rsidRPr="00B7094C">
        <w:t xml:space="preserve"> objectives</w:t>
      </w:r>
      <w:r>
        <w:t xml:space="preserve"> (main and sub)</w:t>
      </w:r>
      <w:r w:rsidRPr="00B7094C">
        <w:t>:</w:t>
      </w:r>
    </w:p>
    <w:p w14:paraId="51F3CC7D" w14:textId="77777777" w:rsidR="006A07AF" w:rsidRPr="006A07AF" w:rsidRDefault="006A07AF" w:rsidP="006A07AF">
      <w:pPr>
        <w:pStyle w:val="ListParagraph"/>
        <w:jc w:val="both"/>
      </w:pPr>
    </w:p>
    <w:p w14:paraId="10F8A963" w14:textId="77777777" w:rsidR="006A07AF" w:rsidRDefault="006A07AF" w:rsidP="006A07AF">
      <w:pPr>
        <w:spacing w:line="360" w:lineRule="auto"/>
        <w:jc w:val="both"/>
        <w:rPr>
          <w:b/>
          <w:bCs/>
        </w:rPr>
      </w:pPr>
    </w:p>
    <w:p w14:paraId="2E86E381" w14:textId="77777777" w:rsidR="006A07AF" w:rsidRDefault="006A07AF" w:rsidP="006A07AF">
      <w:pPr>
        <w:pStyle w:val="ListParagraph"/>
        <w:numPr>
          <w:ilvl w:val="0"/>
          <w:numId w:val="3"/>
        </w:numPr>
        <w:spacing w:line="276" w:lineRule="auto"/>
        <w:jc w:val="both"/>
      </w:pPr>
      <w:r>
        <w:t>List</w:t>
      </w:r>
      <w:r w:rsidRPr="00B7094C">
        <w:t xml:space="preserve"> of</w:t>
      </w:r>
      <w:r>
        <w:t xml:space="preserve"> those</w:t>
      </w:r>
      <w:r w:rsidRPr="00B7094C">
        <w:t xml:space="preserve"> </w:t>
      </w:r>
      <w:r>
        <w:t>o</w:t>
      </w:r>
      <w:r w:rsidRPr="00B7094C">
        <w:t xml:space="preserve">bjectives </w:t>
      </w:r>
      <w:r>
        <w:t xml:space="preserve">that have already </w:t>
      </w:r>
      <w:r w:rsidRPr="00B7094C">
        <w:t>been achieved:</w:t>
      </w:r>
    </w:p>
    <w:p w14:paraId="07D2899C" w14:textId="77777777" w:rsidR="006A07AF" w:rsidRDefault="006A07AF" w:rsidP="006A07AF">
      <w:pPr>
        <w:pStyle w:val="ListParagraph"/>
      </w:pPr>
    </w:p>
    <w:p w14:paraId="32F5CC90" w14:textId="77777777" w:rsidR="006A07AF" w:rsidRDefault="006A07AF" w:rsidP="006A07AF">
      <w:pPr>
        <w:spacing w:line="276" w:lineRule="auto"/>
        <w:jc w:val="both"/>
      </w:pPr>
    </w:p>
    <w:p w14:paraId="1AB56E35" w14:textId="77777777" w:rsidR="006A07AF" w:rsidRDefault="006A07AF" w:rsidP="006A07AF">
      <w:pPr>
        <w:spacing w:line="276" w:lineRule="auto"/>
        <w:jc w:val="both"/>
      </w:pPr>
    </w:p>
    <w:p w14:paraId="3D519C14" w14:textId="77777777" w:rsidR="006A07AF" w:rsidRDefault="006A07AF" w:rsidP="006A07AF">
      <w:pPr>
        <w:pStyle w:val="ListParagraph"/>
        <w:numPr>
          <w:ilvl w:val="0"/>
          <w:numId w:val="3"/>
        </w:numPr>
        <w:spacing w:line="276" w:lineRule="auto"/>
        <w:jc w:val="both"/>
      </w:pPr>
      <w:r w:rsidRPr="00B7094C">
        <w:lastRenderedPageBreak/>
        <w:t>Scholarly outcomes</w:t>
      </w:r>
      <w:r>
        <w:t xml:space="preserve"> till date (papers in ISI journals, conferences and/or patents). See bibliographic example below (use IEEE format)</w:t>
      </w:r>
      <w:r w:rsidRPr="00B7094C">
        <w:t>:</w:t>
      </w:r>
    </w:p>
    <w:p w14:paraId="7EDD8746" w14:textId="77777777" w:rsidR="006A07AF" w:rsidRDefault="006A07AF" w:rsidP="006A07AF">
      <w:pPr>
        <w:pStyle w:val="ListParagraph"/>
        <w:spacing w:line="276" w:lineRule="auto"/>
        <w:jc w:val="both"/>
      </w:pPr>
    </w:p>
    <w:p w14:paraId="139B8ABC" w14:textId="77777777" w:rsidR="006A07AF" w:rsidRDefault="006A07AF" w:rsidP="006A07AF">
      <w:pPr>
        <w:pStyle w:val="ListParagraph"/>
        <w:spacing w:line="276" w:lineRule="auto"/>
        <w:jc w:val="both"/>
      </w:pPr>
    </w:p>
    <w:p w14:paraId="5125FCFA" w14:textId="77777777" w:rsidR="006A07AF" w:rsidRDefault="006A07AF" w:rsidP="006A07AF">
      <w:pPr>
        <w:pStyle w:val="ListParagraph"/>
        <w:spacing w:line="276" w:lineRule="auto"/>
        <w:jc w:val="both"/>
      </w:pPr>
    </w:p>
    <w:p w14:paraId="3966E2E1" w14:textId="77777777" w:rsidR="006A07AF" w:rsidRDefault="006A07AF" w:rsidP="006A07AF">
      <w:pPr>
        <w:pStyle w:val="ListParagraph"/>
        <w:spacing w:line="276" w:lineRule="auto"/>
        <w:jc w:val="both"/>
      </w:pPr>
    </w:p>
    <w:p w14:paraId="3B1AA655" w14:textId="77777777" w:rsidR="006A07AF" w:rsidRDefault="006A07AF" w:rsidP="006A07AF">
      <w:pPr>
        <w:pStyle w:val="ListParagraph"/>
        <w:spacing w:line="276" w:lineRule="auto"/>
        <w:jc w:val="both"/>
      </w:pPr>
    </w:p>
    <w:p w14:paraId="086BE77E" w14:textId="77777777" w:rsidR="006A07AF" w:rsidRDefault="006A07AF" w:rsidP="006A07AF">
      <w:pPr>
        <w:pStyle w:val="ListParagraph"/>
        <w:spacing w:line="276" w:lineRule="auto"/>
        <w:jc w:val="both"/>
      </w:pPr>
    </w:p>
    <w:p w14:paraId="2E9C93BB" w14:textId="77777777" w:rsidR="006A07AF" w:rsidRDefault="006A07AF" w:rsidP="006A07AF">
      <w:pPr>
        <w:pStyle w:val="ListParagraph"/>
        <w:spacing w:line="276" w:lineRule="auto"/>
        <w:jc w:val="both"/>
      </w:pPr>
    </w:p>
    <w:p w14:paraId="47DC474C" w14:textId="77777777" w:rsidR="006A07AF" w:rsidRDefault="006A07AF" w:rsidP="006A07AF">
      <w:pPr>
        <w:pStyle w:val="ListParagraph"/>
        <w:spacing w:line="276" w:lineRule="auto"/>
        <w:jc w:val="both"/>
      </w:pPr>
    </w:p>
    <w:p w14:paraId="68A80AB2" w14:textId="77777777" w:rsidR="006A07AF" w:rsidRDefault="006A07AF" w:rsidP="006A07AF">
      <w:pPr>
        <w:pStyle w:val="ListParagraph"/>
        <w:numPr>
          <w:ilvl w:val="0"/>
          <w:numId w:val="3"/>
        </w:numPr>
        <w:spacing w:line="276" w:lineRule="auto"/>
        <w:jc w:val="both"/>
      </w:pPr>
      <w:r>
        <w:t>List the pending tasks and the plans for each one</w:t>
      </w:r>
    </w:p>
    <w:p w14:paraId="11AF3193" w14:textId="77777777" w:rsidR="006A07AF" w:rsidRDefault="006A07AF" w:rsidP="006A07AF">
      <w:pPr>
        <w:spacing w:line="360" w:lineRule="auto"/>
        <w:jc w:val="both"/>
      </w:pPr>
    </w:p>
    <w:p w14:paraId="090D7EE4" w14:textId="77777777" w:rsidR="006A07AF" w:rsidRDefault="006A07AF" w:rsidP="006A07AF">
      <w:pPr>
        <w:spacing w:line="360" w:lineRule="auto"/>
        <w:jc w:val="both"/>
      </w:pPr>
    </w:p>
    <w:p w14:paraId="65C9A3ED" w14:textId="77777777" w:rsidR="006A07AF" w:rsidRDefault="006A07AF" w:rsidP="006A07AF">
      <w:pPr>
        <w:spacing w:line="360" w:lineRule="auto"/>
        <w:jc w:val="both"/>
      </w:pPr>
    </w:p>
    <w:p w14:paraId="03A2B6A9" w14:textId="77777777" w:rsidR="006A07AF" w:rsidRDefault="006A07AF" w:rsidP="006A07AF">
      <w:pPr>
        <w:spacing w:line="360" w:lineRule="auto"/>
        <w:jc w:val="both"/>
      </w:pPr>
    </w:p>
    <w:p w14:paraId="144612AA" w14:textId="77777777" w:rsidR="00C3597A" w:rsidRDefault="006A07AF" w:rsidP="006A07AF">
      <w:pPr>
        <w:pStyle w:val="ListParagraph"/>
        <w:numPr>
          <w:ilvl w:val="0"/>
          <w:numId w:val="3"/>
        </w:numPr>
      </w:pPr>
      <w:r>
        <w:t>General comments</w:t>
      </w:r>
    </w:p>
    <w:p w14:paraId="5F46D01C" w14:textId="77777777" w:rsidR="006A07AF" w:rsidRDefault="006A07AF" w:rsidP="006A07AF"/>
    <w:p w14:paraId="3AAA9F88" w14:textId="77777777" w:rsidR="006A07AF" w:rsidRDefault="006A07AF" w:rsidP="006A07AF"/>
    <w:p w14:paraId="3EB70AAF" w14:textId="77777777" w:rsidR="006A07AF" w:rsidRDefault="006A07AF" w:rsidP="006A07AF"/>
    <w:p w14:paraId="0F21B318" w14:textId="77777777" w:rsidR="006A07AF" w:rsidRDefault="006A07AF" w:rsidP="006A07AF"/>
    <w:p w14:paraId="1AE05931" w14:textId="77777777" w:rsidR="006A07AF" w:rsidRDefault="006A07AF" w:rsidP="006A07AF"/>
    <w:p w14:paraId="2BCA6C7E" w14:textId="77777777" w:rsidR="006A07AF" w:rsidRDefault="006A07AF" w:rsidP="006A07AF"/>
    <w:p w14:paraId="0FB0E063" w14:textId="77777777" w:rsidR="006A07AF" w:rsidRDefault="006A07AF" w:rsidP="006A07AF"/>
    <w:p w14:paraId="0F9CFBCD" w14:textId="77777777" w:rsidR="006A07AF" w:rsidRDefault="006A07AF" w:rsidP="006A07AF"/>
    <w:p w14:paraId="1474A60A" w14:textId="77777777" w:rsidR="006A07AF" w:rsidRDefault="006A07AF" w:rsidP="006A07AF"/>
    <w:p w14:paraId="5A129ACF" w14:textId="77777777" w:rsidR="006A07AF" w:rsidRDefault="006A07AF" w:rsidP="006A07AF"/>
    <w:p w14:paraId="16C9D47D" w14:textId="77777777" w:rsidR="006A07AF" w:rsidRDefault="006A07AF" w:rsidP="006A07AF">
      <w:pPr>
        <w:spacing w:line="360" w:lineRule="auto"/>
        <w:jc w:val="both"/>
      </w:pPr>
    </w:p>
    <w:p w14:paraId="57E9785B" w14:textId="77777777" w:rsidR="006A07AF" w:rsidRPr="00DE0413" w:rsidRDefault="006A07AF" w:rsidP="006A07AF">
      <w:pPr>
        <w:spacing w:line="360" w:lineRule="auto"/>
        <w:jc w:val="both"/>
        <w:rPr>
          <w:b/>
          <w:bCs/>
          <w:sz w:val="28"/>
          <w:szCs w:val="28"/>
        </w:rPr>
      </w:pPr>
      <w:r w:rsidRPr="00DE0413">
        <w:rPr>
          <w:b/>
          <w:bCs/>
          <w:sz w:val="28"/>
          <w:szCs w:val="28"/>
        </w:rPr>
        <w:lastRenderedPageBreak/>
        <w:t>Part III: Thesis Advisor’s Input:</w:t>
      </w:r>
    </w:p>
    <w:p w14:paraId="32BB16B2" w14:textId="77777777" w:rsidR="006A07AF" w:rsidRPr="00BD775A" w:rsidRDefault="006A07AF" w:rsidP="006A07AF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bCs/>
        </w:rPr>
      </w:pPr>
      <w:r>
        <w:t xml:space="preserve">Student available always for discussion and advising: </w:t>
      </w:r>
      <w:r>
        <w:rPr>
          <w:rFonts w:ascii="Tahoma" w:hAnsi="Tahoma" w:cs="Tahoma"/>
        </w:rPr>
        <w:sym w:font="Wingdings" w:char="F06F"/>
      </w:r>
      <w:r w:rsidRPr="00B7094C">
        <w:t xml:space="preserve"> Yes  </w:t>
      </w:r>
      <w:r>
        <w:t xml:space="preserve">    </w:t>
      </w:r>
      <w:r>
        <w:rPr>
          <w:rFonts w:ascii="Tahoma" w:hAnsi="Tahoma" w:cs="Tahoma"/>
        </w:rPr>
        <w:sym w:font="Wingdings" w:char="F06F"/>
      </w:r>
      <w:r w:rsidRPr="00B7094C">
        <w:t xml:space="preserve"> No</w:t>
      </w:r>
    </w:p>
    <w:p w14:paraId="4E628A1F" w14:textId="77777777" w:rsidR="006A07AF" w:rsidRPr="00BD775A" w:rsidRDefault="006A07AF" w:rsidP="006A07AF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bCs/>
        </w:rPr>
      </w:pPr>
      <w:r w:rsidRPr="00B7094C">
        <w:t xml:space="preserve">Satisfied with the student’s progress: </w:t>
      </w:r>
      <w:r>
        <w:rPr>
          <w:rFonts w:ascii="Tahoma" w:hAnsi="Tahoma" w:cs="Tahoma"/>
        </w:rPr>
        <w:sym w:font="Wingdings" w:char="F06F"/>
      </w:r>
      <w:r w:rsidRPr="00B7094C">
        <w:t xml:space="preserve"> Yes  </w:t>
      </w:r>
      <w:r>
        <w:t xml:space="preserve">    </w:t>
      </w:r>
      <w:r>
        <w:rPr>
          <w:rFonts w:ascii="Tahoma" w:hAnsi="Tahoma" w:cs="Tahoma"/>
        </w:rPr>
        <w:sym w:font="Wingdings" w:char="F06F"/>
      </w:r>
      <w:r w:rsidRPr="00B7094C">
        <w:t xml:space="preserve"> No</w:t>
      </w:r>
    </w:p>
    <w:p w14:paraId="3559B0D6" w14:textId="77777777" w:rsidR="006A07AF" w:rsidRPr="00BD775A" w:rsidRDefault="006A07AF" w:rsidP="006A07AF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bCs/>
        </w:rPr>
      </w:pPr>
      <w:r>
        <w:t xml:space="preserve">Acceptance of the expected completion date:  </w:t>
      </w:r>
      <w:r>
        <w:rPr>
          <w:rFonts w:ascii="Tahoma" w:hAnsi="Tahoma" w:cs="Tahoma"/>
        </w:rPr>
        <w:sym w:font="Wingdings" w:char="F06F"/>
      </w:r>
      <w:r w:rsidRPr="00B7094C">
        <w:t xml:space="preserve"> Yes  </w:t>
      </w:r>
      <w:r>
        <w:t xml:space="preserve">    </w:t>
      </w:r>
      <w:r>
        <w:rPr>
          <w:rFonts w:ascii="Tahoma" w:hAnsi="Tahoma" w:cs="Tahoma"/>
        </w:rPr>
        <w:sym w:font="Wingdings" w:char="F06F"/>
      </w:r>
      <w:r w:rsidRPr="00B7094C">
        <w:t xml:space="preserve"> No</w:t>
      </w:r>
    </w:p>
    <w:p w14:paraId="4CE1D8F5" w14:textId="77777777" w:rsidR="006A07AF" w:rsidRDefault="006A07AF" w:rsidP="006A07AF">
      <w:pPr>
        <w:pStyle w:val="ListParagraph"/>
        <w:numPr>
          <w:ilvl w:val="0"/>
          <w:numId w:val="4"/>
        </w:numPr>
        <w:spacing w:line="276" w:lineRule="auto"/>
        <w:jc w:val="both"/>
      </w:pPr>
      <w:r>
        <w:t>Detailed comments</w:t>
      </w:r>
      <w:r w:rsidRPr="00B7094C">
        <w:t>:</w:t>
      </w:r>
    </w:p>
    <w:p w14:paraId="0F4D1955" w14:textId="77777777" w:rsidR="006A07AF" w:rsidRPr="00DE0413" w:rsidRDefault="006A07AF" w:rsidP="006A07AF">
      <w:pPr>
        <w:spacing w:line="360" w:lineRule="auto"/>
        <w:jc w:val="both"/>
        <w:rPr>
          <w:b/>
          <w:bCs/>
        </w:rPr>
      </w:pPr>
    </w:p>
    <w:p w14:paraId="1BD17BB1" w14:textId="77777777" w:rsidR="006A07AF" w:rsidRPr="00687F73" w:rsidRDefault="006A07AF" w:rsidP="006A07AF">
      <w:pPr>
        <w:pStyle w:val="ListParagraph"/>
        <w:spacing w:line="360" w:lineRule="auto"/>
        <w:jc w:val="both"/>
        <w:rPr>
          <w:b/>
          <w:bCs/>
        </w:rPr>
      </w:pPr>
    </w:p>
    <w:p w14:paraId="4E82F66A" w14:textId="77777777" w:rsidR="006A07AF" w:rsidRDefault="006A07AF" w:rsidP="006A07AF">
      <w:pPr>
        <w:jc w:val="both"/>
        <w:rPr>
          <w:u w:val="single"/>
        </w:rPr>
      </w:pPr>
    </w:p>
    <w:p w14:paraId="1134146E" w14:textId="77777777" w:rsidR="006A07AF" w:rsidRPr="00526890" w:rsidRDefault="006A07AF" w:rsidP="006A07AF">
      <w:pPr>
        <w:jc w:val="both"/>
      </w:pPr>
      <w:r w:rsidRPr="002A4FD8">
        <w:rPr>
          <w:b/>
          <w:bCs/>
          <w:color w:val="FF0000"/>
        </w:rPr>
        <w:t xml:space="preserve">Note: </w:t>
      </w:r>
      <w:r>
        <w:t xml:space="preserve">Prior to the approval of final dissertation report, PhD student must have a </w:t>
      </w:r>
      <w:r w:rsidRPr="0013093D">
        <w:rPr>
          <w:b/>
          <w:bCs/>
        </w:rPr>
        <w:t>minimum</w:t>
      </w:r>
      <w:r>
        <w:t xml:space="preserve"> of two ISI journal papers (at least </w:t>
      </w:r>
      <w:r w:rsidRPr="009041FC">
        <w:rPr>
          <w:b/>
          <w:bCs/>
        </w:rPr>
        <w:t>one accepted</w:t>
      </w:r>
      <w:r>
        <w:t xml:space="preserve"> and </w:t>
      </w:r>
      <w:r w:rsidRPr="009041FC">
        <w:rPr>
          <w:b/>
          <w:bCs/>
        </w:rPr>
        <w:t>another under review</w:t>
      </w:r>
      <w:r>
        <w:t>).</w:t>
      </w:r>
    </w:p>
    <w:p w14:paraId="16008439" w14:textId="77777777" w:rsidR="006A07AF" w:rsidRPr="00526890" w:rsidRDefault="006A07AF" w:rsidP="006A07AF">
      <w:pPr>
        <w:jc w:val="both"/>
      </w:pPr>
    </w:p>
    <w:p w14:paraId="2CDD4464" w14:textId="77777777" w:rsidR="006A07AF" w:rsidRDefault="006A07AF" w:rsidP="006A07AF">
      <w:pPr>
        <w:jc w:val="both"/>
        <w:rPr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335"/>
        <w:gridCol w:w="1335"/>
        <w:gridCol w:w="444"/>
        <w:gridCol w:w="2646"/>
        <w:gridCol w:w="918"/>
        <w:gridCol w:w="1336"/>
        <w:gridCol w:w="1336"/>
      </w:tblGrid>
      <w:tr w:rsidR="006A07AF" w:rsidRPr="0033761F" w14:paraId="0B041CDC" w14:textId="77777777" w:rsidTr="004939F1">
        <w:tc>
          <w:tcPr>
            <w:tcW w:w="1335" w:type="dxa"/>
            <w:tcBorders>
              <w:top w:val="nil"/>
              <w:right w:val="nil"/>
            </w:tcBorders>
          </w:tcPr>
          <w:p w14:paraId="3F958752" w14:textId="77777777" w:rsidR="006A07AF" w:rsidRPr="0033761F" w:rsidRDefault="006A07AF" w:rsidP="004939F1">
            <w:pPr>
              <w:jc w:val="both"/>
            </w:pPr>
          </w:p>
        </w:tc>
        <w:tc>
          <w:tcPr>
            <w:tcW w:w="1335" w:type="dxa"/>
            <w:tcBorders>
              <w:top w:val="nil"/>
              <w:left w:val="nil"/>
              <w:right w:val="nil"/>
            </w:tcBorders>
          </w:tcPr>
          <w:p w14:paraId="66752A35" w14:textId="77777777" w:rsidR="006A07AF" w:rsidRPr="0033761F" w:rsidRDefault="006A07AF" w:rsidP="004939F1">
            <w:pPr>
              <w:jc w:val="both"/>
            </w:pPr>
          </w:p>
        </w:tc>
        <w:tc>
          <w:tcPr>
            <w:tcW w:w="444" w:type="dxa"/>
            <w:tcBorders>
              <w:top w:val="nil"/>
              <w:left w:val="nil"/>
              <w:right w:val="nil"/>
            </w:tcBorders>
          </w:tcPr>
          <w:p w14:paraId="37E10FCB" w14:textId="77777777" w:rsidR="006A07AF" w:rsidRPr="0033761F" w:rsidRDefault="006A07AF" w:rsidP="004939F1">
            <w:pPr>
              <w:jc w:val="both"/>
            </w:pPr>
          </w:p>
        </w:tc>
        <w:tc>
          <w:tcPr>
            <w:tcW w:w="2646" w:type="dxa"/>
            <w:tcBorders>
              <w:top w:val="nil"/>
              <w:left w:val="nil"/>
              <w:bottom w:val="nil"/>
              <w:right w:val="nil"/>
            </w:tcBorders>
          </w:tcPr>
          <w:p w14:paraId="50279EBC" w14:textId="77777777" w:rsidR="006A07AF" w:rsidRPr="0033761F" w:rsidRDefault="006A07AF" w:rsidP="004939F1">
            <w:pPr>
              <w:jc w:val="both"/>
            </w:pPr>
          </w:p>
        </w:tc>
        <w:tc>
          <w:tcPr>
            <w:tcW w:w="918" w:type="dxa"/>
            <w:tcBorders>
              <w:top w:val="nil"/>
              <w:left w:val="nil"/>
              <w:right w:val="nil"/>
            </w:tcBorders>
          </w:tcPr>
          <w:p w14:paraId="1B0170C9" w14:textId="77777777" w:rsidR="006A07AF" w:rsidRPr="0033761F" w:rsidRDefault="006A07AF" w:rsidP="004939F1">
            <w:pPr>
              <w:jc w:val="both"/>
            </w:pPr>
          </w:p>
        </w:tc>
        <w:tc>
          <w:tcPr>
            <w:tcW w:w="1336" w:type="dxa"/>
            <w:tcBorders>
              <w:top w:val="nil"/>
              <w:left w:val="nil"/>
              <w:right w:val="nil"/>
            </w:tcBorders>
          </w:tcPr>
          <w:p w14:paraId="2150845F" w14:textId="77777777" w:rsidR="006A07AF" w:rsidRPr="0033761F" w:rsidRDefault="006A07AF" w:rsidP="004939F1">
            <w:pPr>
              <w:jc w:val="both"/>
            </w:pPr>
          </w:p>
        </w:tc>
        <w:tc>
          <w:tcPr>
            <w:tcW w:w="1336" w:type="dxa"/>
            <w:tcBorders>
              <w:top w:val="nil"/>
              <w:left w:val="nil"/>
            </w:tcBorders>
          </w:tcPr>
          <w:p w14:paraId="28F2F094" w14:textId="77777777" w:rsidR="006A07AF" w:rsidRPr="0033761F" w:rsidRDefault="006A07AF" w:rsidP="004939F1">
            <w:pPr>
              <w:jc w:val="both"/>
            </w:pPr>
          </w:p>
        </w:tc>
      </w:tr>
      <w:tr w:rsidR="006A07AF" w:rsidRPr="0033761F" w14:paraId="5BB8BA82" w14:textId="77777777" w:rsidTr="004939F1">
        <w:tc>
          <w:tcPr>
            <w:tcW w:w="3114" w:type="dxa"/>
            <w:gridSpan w:val="3"/>
            <w:tcBorders>
              <w:right w:val="nil"/>
            </w:tcBorders>
          </w:tcPr>
          <w:p w14:paraId="37D3D527" w14:textId="77777777" w:rsidR="006A07AF" w:rsidRPr="0033761F" w:rsidRDefault="006A07AF" w:rsidP="004939F1">
            <w:pPr>
              <w:jc w:val="both"/>
            </w:pPr>
            <w:r w:rsidRPr="0033761F">
              <w:t>Student’s signature and date</w:t>
            </w:r>
          </w:p>
        </w:tc>
        <w:tc>
          <w:tcPr>
            <w:tcW w:w="2646" w:type="dxa"/>
            <w:tcBorders>
              <w:top w:val="nil"/>
              <w:left w:val="nil"/>
              <w:bottom w:val="nil"/>
              <w:right w:val="nil"/>
            </w:tcBorders>
          </w:tcPr>
          <w:p w14:paraId="54A4F99B" w14:textId="77777777" w:rsidR="006A07AF" w:rsidRPr="0033761F" w:rsidRDefault="006A07AF" w:rsidP="004939F1">
            <w:pPr>
              <w:jc w:val="both"/>
            </w:pPr>
          </w:p>
        </w:tc>
        <w:tc>
          <w:tcPr>
            <w:tcW w:w="3590" w:type="dxa"/>
            <w:gridSpan w:val="3"/>
            <w:tcBorders>
              <w:left w:val="nil"/>
            </w:tcBorders>
          </w:tcPr>
          <w:p w14:paraId="5808913D" w14:textId="77777777" w:rsidR="006A07AF" w:rsidRPr="0033761F" w:rsidRDefault="006A07AF" w:rsidP="004939F1">
            <w:pPr>
              <w:jc w:val="both"/>
            </w:pPr>
            <w:r>
              <w:t>Thesis a</w:t>
            </w:r>
            <w:r w:rsidRPr="0033761F">
              <w:t>dvisor’s signature and date</w:t>
            </w:r>
          </w:p>
        </w:tc>
      </w:tr>
    </w:tbl>
    <w:p w14:paraId="58D7F5E6" w14:textId="77777777" w:rsidR="006A07AF" w:rsidRDefault="006A07AF" w:rsidP="006A07AF">
      <w:pPr>
        <w:jc w:val="both"/>
      </w:pPr>
    </w:p>
    <w:p w14:paraId="70016F3D" w14:textId="77777777" w:rsidR="006A07AF" w:rsidRDefault="006A07AF" w:rsidP="006A07AF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A07AF" w:rsidRPr="00B7094C" w14:paraId="0AF30F29" w14:textId="77777777" w:rsidTr="004939F1">
        <w:trPr>
          <w:trHeight w:val="376"/>
        </w:trPr>
        <w:tc>
          <w:tcPr>
            <w:tcW w:w="9350" w:type="dxa"/>
            <w:shd w:val="clear" w:color="auto" w:fill="E2EFD9" w:themeFill="accent6" w:themeFillTint="33"/>
          </w:tcPr>
          <w:p w14:paraId="02156C94" w14:textId="77777777" w:rsidR="006A07AF" w:rsidRPr="007866BB" w:rsidRDefault="006A07AF" w:rsidP="004939F1">
            <w:pPr>
              <w:jc w:val="both"/>
              <w:rPr>
                <w:b/>
                <w:bCs/>
              </w:rPr>
            </w:pPr>
            <w:r w:rsidRPr="007866BB">
              <w:rPr>
                <w:b/>
                <w:bCs/>
              </w:rPr>
              <w:t>For official use only</w:t>
            </w:r>
          </w:p>
        </w:tc>
      </w:tr>
      <w:tr w:rsidR="006A07AF" w:rsidRPr="00B7094C" w14:paraId="76D99C19" w14:textId="77777777" w:rsidTr="004939F1">
        <w:trPr>
          <w:trHeight w:val="313"/>
        </w:trPr>
        <w:tc>
          <w:tcPr>
            <w:tcW w:w="9350" w:type="dxa"/>
          </w:tcPr>
          <w:p w14:paraId="29993D83" w14:textId="77777777" w:rsidR="006A07AF" w:rsidRPr="00B7094C" w:rsidRDefault="006A07AF" w:rsidP="004939F1">
            <w:pPr>
              <w:spacing w:line="276" w:lineRule="auto"/>
              <w:jc w:val="both"/>
            </w:pPr>
            <w:r>
              <w:t xml:space="preserve">Student’s progress report acceptable:             </w:t>
            </w:r>
            <w:r>
              <w:rPr>
                <w:rFonts w:ascii="Tahoma" w:hAnsi="Tahoma" w:cs="Tahoma"/>
              </w:rPr>
              <w:sym w:font="Wingdings" w:char="F06F"/>
            </w:r>
            <w:r w:rsidRPr="00B7094C">
              <w:t xml:space="preserve"> Yes</w:t>
            </w:r>
            <w:r>
              <w:t xml:space="preserve">               </w:t>
            </w:r>
            <w:r>
              <w:rPr>
                <w:rFonts w:ascii="Tahoma" w:hAnsi="Tahoma" w:cs="Tahoma"/>
              </w:rPr>
              <w:sym w:font="Wingdings" w:char="F06F"/>
            </w:r>
            <w:r w:rsidRPr="00B7094C">
              <w:t xml:space="preserve"> No</w:t>
            </w:r>
            <w:r>
              <w:t xml:space="preserve">                  </w:t>
            </w:r>
            <w:r>
              <w:rPr>
                <w:rFonts w:ascii="Tahoma" w:hAnsi="Tahoma" w:cs="Tahoma"/>
              </w:rPr>
              <w:sym w:font="Wingdings" w:char="F06F"/>
            </w:r>
            <w:r w:rsidRPr="00B7094C">
              <w:t xml:space="preserve"> N</w:t>
            </w:r>
            <w:r>
              <w:t>eeds revision</w:t>
            </w:r>
          </w:p>
        </w:tc>
      </w:tr>
      <w:tr w:rsidR="006A07AF" w:rsidRPr="00B7094C" w14:paraId="7F746EE2" w14:textId="77777777" w:rsidTr="004939F1">
        <w:trPr>
          <w:trHeight w:val="311"/>
        </w:trPr>
        <w:tc>
          <w:tcPr>
            <w:tcW w:w="9350" w:type="dxa"/>
          </w:tcPr>
          <w:p w14:paraId="15467404" w14:textId="77777777" w:rsidR="006A07AF" w:rsidRDefault="006A07AF" w:rsidP="004939F1">
            <w:pPr>
              <w:spacing w:line="276" w:lineRule="auto"/>
              <w:jc w:val="both"/>
            </w:pPr>
            <w:r>
              <w:t>Comment</w:t>
            </w:r>
            <w:r w:rsidRPr="00B7094C">
              <w:t>:</w:t>
            </w:r>
          </w:p>
          <w:p w14:paraId="4ADD8229" w14:textId="77777777" w:rsidR="006A07AF" w:rsidRDefault="006A07AF" w:rsidP="004939F1">
            <w:pPr>
              <w:spacing w:line="276" w:lineRule="auto"/>
              <w:jc w:val="both"/>
            </w:pPr>
          </w:p>
          <w:p w14:paraId="2ED74E64" w14:textId="77777777" w:rsidR="006A07AF" w:rsidRDefault="006A07AF" w:rsidP="004939F1">
            <w:pPr>
              <w:spacing w:line="276" w:lineRule="auto"/>
              <w:jc w:val="both"/>
            </w:pPr>
          </w:p>
          <w:p w14:paraId="14E71099" w14:textId="77777777" w:rsidR="006A07AF" w:rsidRDefault="006A07AF" w:rsidP="004939F1">
            <w:pPr>
              <w:jc w:val="both"/>
            </w:pPr>
          </w:p>
        </w:tc>
      </w:tr>
    </w:tbl>
    <w:p w14:paraId="30CEC1DF" w14:textId="77777777" w:rsidR="006A07AF" w:rsidRDefault="006A07AF" w:rsidP="006A07AF">
      <w:pPr>
        <w:jc w:val="both"/>
      </w:pPr>
    </w:p>
    <w:p w14:paraId="06F065E7" w14:textId="77777777" w:rsidR="006A07AF" w:rsidRDefault="006A07AF" w:rsidP="006A07AF">
      <w:pPr>
        <w:jc w:val="both"/>
      </w:pPr>
    </w:p>
    <w:p w14:paraId="4F81F2E2" w14:textId="77777777" w:rsidR="006A07AF" w:rsidRDefault="006A07AF" w:rsidP="006A07AF">
      <w:pPr>
        <w:jc w:val="both"/>
      </w:pPr>
      <w:r>
        <w:t>_______________________</w:t>
      </w:r>
    </w:p>
    <w:p w14:paraId="474FA922" w14:textId="77777777" w:rsidR="006A07AF" w:rsidRPr="006A07AF" w:rsidRDefault="006A07AF" w:rsidP="006A07AF">
      <w:r w:rsidRPr="002511D7">
        <w:t>BIOE Department Chairman</w:t>
      </w:r>
    </w:p>
    <w:sectPr w:rsidR="006A07AF" w:rsidRPr="006A07A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B5B3A" w14:textId="77777777" w:rsidR="000C2AA3" w:rsidRDefault="000C2AA3" w:rsidP="00410AE1">
      <w:pPr>
        <w:spacing w:after="0" w:line="240" w:lineRule="auto"/>
      </w:pPr>
      <w:r>
        <w:separator/>
      </w:r>
    </w:p>
  </w:endnote>
  <w:endnote w:type="continuationSeparator" w:id="0">
    <w:p w14:paraId="148B524C" w14:textId="77777777" w:rsidR="000C2AA3" w:rsidRDefault="000C2AA3" w:rsidP="00410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 New">
    <w:altName w:val="Browallia New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E256B" w14:textId="77777777" w:rsidR="00410AE1" w:rsidRDefault="00410AE1" w:rsidP="00E834E2">
    <w:pPr>
      <w:pStyle w:val="Footer"/>
      <w:pBdr>
        <w:top w:val="single" w:sz="4" w:space="1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C4B81BC" wp14:editId="17BCC637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442074" cy="521838"/>
              <wp:effectExtent l="0" t="0" r="0" b="0"/>
              <wp:wrapNone/>
              <wp:docPr id="5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42074" cy="52183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B7D21C" w14:textId="77777777" w:rsidR="00410AE1" w:rsidRPr="002E72F2" w:rsidRDefault="00410AE1" w:rsidP="00410AE1">
                          <w:pPr>
                            <w:spacing w:line="240" w:lineRule="auto"/>
                            <w:jc w:val="both"/>
                            <w:rPr>
                              <w:spacing w:val="-6"/>
                              <w:sz w:val="12"/>
                              <w:szCs w:val="12"/>
                              <w:rtl/>
                            </w:rPr>
                          </w:pPr>
                          <w:r w:rsidRPr="002A734D">
                            <w:rPr>
                              <w:rFonts w:ascii="Arial" w:hAnsi="Arial" w:cs="Times New Roman" w:hint="cs"/>
                              <w:b/>
                              <w:bCs/>
                              <w:sz w:val="21"/>
                              <w:szCs w:val="21"/>
                              <w:rtl/>
                            </w:rPr>
                            <w:t>ص.ب 5045</w:t>
                          </w:r>
                          <w:r w:rsidRPr="002A734D">
                            <w:rPr>
                              <w:rFonts w:ascii="Arial" w:hAnsi="Arial" w:cs="Times New Roman" w:hint="cs"/>
                              <w:b/>
                              <w:bCs/>
                              <w:sz w:val="21"/>
                              <w:szCs w:val="21"/>
                              <w:rtl/>
                              <w:lang w:bidi="ar-YE"/>
                            </w:rPr>
                            <w:t xml:space="preserve"> 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z w:val="24"/>
                              <w:szCs w:val="24"/>
                              <w:rtl/>
                              <w:lang w:bidi="ar-YE"/>
                            </w:rPr>
                            <w:t>•</w:t>
                          </w:r>
                          <w:r w:rsidRPr="002A734D">
                            <w:rPr>
                              <w:rFonts w:ascii="Arial" w:hAnsi="Arial" w:cs="Times New Roman" w:hint="cs"/>
                              <w:b/>
                              <w:bCs/>
                              <w:sz w:val="21"/>
                              <w:szCs w:val="21"/>
                              <w:rtl/>
                              <w:lang w:bidi="ar-YE"/>
                            </w:rPr>
                            <w:t xml:space="preserve"> 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z w:val="21"/>
                              <w:szCs w:val="21"/>
                              <w:rtl/>
                              <w:lang w:bidi="ar-YE"/>
                            </w:rPr>
                            <w:t xml:space="preserve">الظهران 31261 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z w:val="24"/>
                              <w:szCs w:val="24"/>
                              <w:rtl/>
                              <w:lang w:bidi="ar-YE"/>
                            </w:rPr>
                            <w:t>•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z w:val="21"/>
                              <w:szCs w:val="21"/>
                              <w:rtl/>
                              <w:lang w:bidi="ar-YE"/>
                            </w:rPr>
                            <w:t xml:space="preserve"> المملكة العربية السعودية 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z w:val="24"/>
                              <w:szCs w:val="24"/>
                              <w:rtl/>
                              <w:lang w:bidi="ar-YE"/>
                            </w:rPr>
                            <w:t>•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z w:val="21"/>
                              <w:szCs w:val="21"/>
                              <w:rtl/>
                              <w:lang w:bidi="ar-YE"/>
                            </w:rPr>
                            <w:t xml:space="preserve"> تلفون: </w:t>
                          </w:r>
                          <w:r>
                            <w:rPr>
                              <w:rFonts w:ascii="Arial" w:hAnsi="Arial" w:cs="Times New Roman" w:hint="cs"/>
                              <w:b/>
                              <w:bCs/>
                              <w:sz w:val="21"/>
                              <w:szCs w:val="21"/>
                              <w:rtl/>
                              <w:lang w:bidi="ar-YE"/>
                            </w:rPr>
                            <w:t>5230</w:t>
                          </w:r>
                          <w:r w:rsidRPr="00517E69">
                            <w:rPr>
                              <w:rFonts w:ascii="Arial" w:hAnsi="Arial" w:cs="Times New Roman"/>
                              <w:b/>
                              <w:bCs/>
                              <w:sz w:val="21"/>
                              <w:szCs w:val="21"/>
                              <w:rtl/>
                              <w:lang w:bidi="ar-YE"/>
                            </w:rPr>
                            <w:t xml:space="preserve"> -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z w:val="21"/>
                              <w:szCs w:val="21"/>
                              <w:rtl/>
                              <w:lang w:bidi="ar-YE"/>
                            </w:rPr>
                            <w:t xml:space="preserve"> 860 (013) 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z w:val="24"/>
                              <w:szCs w:val="24"/>
                              <w:rtl/>
                              <w:lang w:bidi="ar-YE"/>
                            </w:rPr>
                            <w:t>•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z w:val="21"/>
                              <w:szCs w:val="21"/>
                              <w:rtl/>
                              <w:lang w:bidi="ar-YE"/>
                            </w:rPr>
                            <w:t xml:space="preserve"> فاكس: </w:t>
                          </w:r>
                          <w:r w:rsidRPr="002A734D">
                            <w:rPr>
                              <w:rFonts w:ascii="Arial" w:hAnsi="Arial" w:cs="Times New Roman" w:hint="cs"/>
                              <w:b/>
                              <w:bCs/>
                              <w:sz w:val="21"/>
                              <w:szCs w:val="21"/>
                              <w:rtl/>
                              <w:lang w:bidi="ar-YE"/>
                            </w:rPr>
                            <w:t>7031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z w:val="21"/>
                              <w:szCs w:val="21"/>
                              <w:rtl/>
                              <w:lang w:bidi="ar-YE"/>
                            </w:rPr>
                            <w:t xml:space="preserve"> - 860 (013)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z w:val="15"/>
                              <w:szCs w:val="15"/>
                              <w:rtl/>
                              <w:lang w:bidi="ar-YE"/>
                            </w:rPr>
                            <w:t xml:space="preserve"> 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z w:val="15"/>
                              <w:szCs w:val="15"/>
                              <w:rtl/>
                            </w:rPr>
                            <w:br/>
                          </w:r>
                          <w:r w:rsidRPr="002A734D">
                            <w:rPr>
                              <w:rFonts w:ascii="Browallia New" w:hAnsi="Browallia New" w:cs="Browallia New"/>
                              <w:b/>
                              <w:bCs/>
                              <w:spacing w:val="-6"/>
                              <w:lang w:bidi="ar-YE"/>
                            </w:rPr>
                            <w:t xml:space="preserve">KFUPM Box: </w:t>
                          </w:r>
                          <w:r w:rsidRPr="002A734D">
                            <w:rPr>
                              <w:rFonts w:ascii="Browallia New" w:hAnsi="Browallia New" w:cs="Browallia New" w:hint="cs"/>
                              <w:b/>
                              <w:bCs/>
                              <w:spacing w:val="-6"/>
                              <w:rtl/>
                              <w:lang w:bidi="ar-YE"/>
                            </w:rPr>
                            <w:t>50</w:t>
                          </w:r>
                          <w:r w:rsidRPr="002A734D">
                            <w:rPr>
                              <w:rFonts w:ascii="Browallia New" w:hAnsi="Browallia New" w:cs="Browallia New"/>
                              <w:b/>
                              <w:bCs/>
                              <w:spacing w:val="-6"/>
                              <w:lang w:bidi="ar-YE"/>
                            </w:rPr>
                            <w:t xml:space="preserve">45 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pacing w:val="-12"/>
                              <w:position w:val="-4"/>
                              <w:rtl/>
                              <w:lang w:bidi="ar-YE"/>
                            </w:rPr>
                            <w:t>•</w:t>
                          </w:r>
                          <w:r w:rsidRPr="002A734D">
                            <w:rPr>
                              <w:rFonts w:ascii="Arial" w:hAnsi="Arial" w:cs="Times New Roman" w:hint="cs"/>
                              <w:b/>
                              <w:bCs/>
                              <w:spacing w:val="-12"/>
                              <w:position w:val="-4"/>
                              <w:rtl/>
                              <w:lang w:bidi="ar-YE"/>
                            </w:rPr>
                            <w:t xml:space="preserve">  </w:t>
                          </w:r>
                          <w:r w:rsidRPr="002A734D">
                            <w:rPr>
                              <w:rFonts w:ascii="Browallia New" w:hAnsi="Browallia New" w:hint="cs"/>
                              <w:b/>
                              <w:bCs/>
                              <w:spacing w:val="-6"/>
                              <w:rtl/>
                              <w:lang w:bidi="ar-YE"/>
                            </w:rPr>
                            <w:t xml:space="preserve"> </w:t>
                          </w:r>
                          <w:r w:rsidRPr="002A734D">
                            <w:rPr>
                              <w:rFonts w:ascii="Browallia New" w:hAnsi="Browallia New" w:hint="cs"/>
                              <w:b/>
                              <w:bCs/>
                              <w:spacing w:val="-6"/>
                              <w:rtl/>
                            </w:rPr>
                            <w:t xml:space="preserve"> </w:t>
                          </w:r>
                          <w:r w:rsidRPr="002A734D">
                            <w:rPr>
                              <w:rFonts w:ascii="Browallia New" w:hAnsi="Browallia New" w:cs="Browallia New"/>
                              <w:b/>
                              <w:bCs/>
                              <w:spacing w:val="-6"/>
                              <w:lang w:bidi="ar-YE"/>
                            </w:rPr>
                            <w:t xml:space="preserve">  DHAHRAN</w:t>
                          </w:r>
                          <w:r w:rsidRPr="002A734D"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rtl/>
                              <w:lang w:bidi="ar-YE"/>
                            </w:rPr>
                            <w:t xml:space="preserve"> </w:t>
                          </w:r>
                          <w:r w:rsidRPr="002A734D"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lang w:bidi="ar-YE"/>
                            </w:rPr>
                            <w:t>31261</w:t>
                          </w:r>
                          <w:r w:rsidRPr="002A734D">
                            <w:rPr>
                              <w:rFonts w:ascii="Arial" w:hAnsi="Arial" w:cs="Times New Roman" w:hint="cs"/>
                              <w:b/>
                              <w:bCs/>
                              <w:spacing w:val="-12"/>
                              <w:position w:val="-4"/>
                              <w:rtl/>
                              <w:lang w:bidi="ar-YE"/>
                            </w:rPr>
                            <w:t xml:space="preserve"> • </w:t>
                          </w:r>
                          <w:r w:rsidRPr="002A734D">
                            <w:rPr>
                              <w:rFonts w:ascii="Browallia New" w:hAnsi="Browallia New" w:cs="Times New Roman" w:hint="cs"/>
                              <w:b/>
                              <w:bCs/>
                              <w:spacing w:val="-6"/>
                              <w:rtl/>
                              <w:lang w:bidi="ar-YE"/>
                            </w:rPr>
                            <w:t xml:space="preserve"> </w:t>
                          </w:r>
                          <w:r w:rsidRPr="002A734D"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rtl/>
                              <w:lang w:bidi="ar-YE"/>
                            </w:rPr>
                            <w:t xml:space="preserve"> </w:t>
                          </w:r>
                          <w:r w:rsidRPr="002A734D">
                            <w:rPr>
                              <w:rFonts w:ascii="Browallia New" w:hAnsi="Browallia New" w:cs="Browallia New"/>
                              <w:b/>
                              <w:bCs/>
                              <w:spacing w:val="-6"/>
                              <w:lang w:bidi="ar-YE"/>
                            </w:rPr>
                            <w:t>SAUDI</w:t>
                          </w:r>
                          <w:r w:rsidRPr="002A734D"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rtl/>
                              <w:lang w:bidi="ar-YE"/>
                            </w:rPr>
                            <w:t xml:space="preserve"> </w:t>
                          </w:r>
                          <w:r w:rsidRPr="002A734D">
                            <w:rPr>
                              <w:rFonts w:ascii="Browallia New" w:hAnsi="Browallia New" w:cs="Browallia New"/>
                              <w:b/>
                              <w:bCs/>
                              <w:spacing w:val="-6"/>
                              <w:lang w:bidi="ar-YE"/>
                            </w:rPr>
                            <w:t>ARABIA</w:t>
                          </w:r>
                          <w:r w:rsidRPr="002A734D"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rtl/>
                              <w:lang w:bidi="ar-YE"/>
                            </w:rPr>
                            <w:t xml:space="preserve"> 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pacing w:val="-12"/>
                              <w:position w:val="-4"/>
                              <w:rtl/>
                              <w:lang w:bidi="ar-YE"/>
                            </w:rPr>
                            <w:t>•</w:t>
                          </w:r>
                          <w:r w:rsidRPr="002A734D">
                            <w:rPr>
                              <w:rFonts w:ascii="Arial" w:hAnsi="Arial" w:cs="Times New Roman" w:hint="cs"/>
                              <w:b/>
                              <w:bCs/>
                              <w:spacing w:val="-12"/>
                              <w:position w:val="-4"/>
                              <w:rtl/>
                              <w:lang w:bidi="ar-YE"/>
                            </w:rPr>
                            <w:t xml:space="preserve">   </w:t>
                          </w:r>
                          <w:r w:rsidRPr="002A734D"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rtl/>
                              <w:lang w:bidi="ar-YE"/>
                            </w:rPr>
                            <w:t xml:space="preserve"> </w:t>
                          </w:r>
                          <w:r w:rsidRPr="002A734D">
                            <w:rPr>
                              <w:rFonts w:ascii="Browallia New" w:hAnsi="Browallia New" w:cs="Browallia New"/>
                              <w:b/>
                              <w:bCs/>
                              <w:spacing w:val="-6"/>
                              <w:lang w:bidi="ar-YE"/>
                            </w:rPr>
                            <w:t>Telephone</w:t>
                          </w:r>
                          <w:r w:rsidRPr="002A734D">
                            <w:rPr>
                              <w:rFonts w:ascii="Browallia New" w:hAnsi="Browallia New" w:cs="Times New Roman" w:hint="cs"/>
                              <w:b/>
                              <w:bCs/>
                              <w:spacing w:val="-6"/>
                              <w:rtl/>
                              <w:lang w:bidi="ar-YE"/>
                            </w:rPr>
                            <w:t xml:space="preserve">: </w:t>
                          </w:r>
                          <w:r w:rsidRPr="002A734D"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lang w:bidi="ar-YE"/>
                            </w:rPr>
                            <w:t>(013) 860-</w:t>
                          </w:r>
                          <w:r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lang w:bidi="ar-YE"/>
                            </w:rPr>
                            <w:t>5230</w:t>
                          </w:r>
                          <w:r w:rsidRPr="002A734D"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lang w:bidi="ar-YE"/>
                            </w:rPr>
                            <w:t xml:space="preserve"> </w:t>
                          </w:r>
                          <w:r w:rsidRPr="002A734D">
                            <w:rPr>
                              <w:rFonts w:ascii="Arial" w:hAnsi="Arial" w:cs="Times New Roman" w:hint="cs"/>
                              <w:b/>
                              <w:bCs/>
                              <w:spacing w:val="-6"/>
                              <w:position w:val="-2"/>
                              <w:rtl/>
                            </w:rPr>
                            <w:t xml:space="preserve">   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pacing w:val="-12"/>
                              <w:position w:val="-4"/>
                              <w:rtl/>
                              <w:lang w:bidi="ar-YE"/>
                            </w:rPr>
                            <w:t>•</w:t>
                          </w:r>
                          <w:r w:rsidRPr="002A734D">
                            <w:rPr>
                              <w:rFonts w:ascii="Arial" w:hAnsi="Arial" w:cs="Times New Roman" w:hint="cs"/>
                              <w:b/>
                              <w:bCs/>
                              <w:spacing w:val="-12"/>
                              <w:position w:val="-4"/>
                              <w:rtl/>
                              <w:lang w:bidi="ar-YE"/>
                            </w:rPr>
                            <w:t xml:space="preserve">     </w:t>
                          </w:r>
                          <w:r w:rsidRPr="002A734D"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rtl/>
                              <w:lang w:bidi="ar-YE"/>
                            </w:rPr>
                            <w:t xml:space="preserve"> </w:t>
                          </w:r>
                          <w:r w:rsidRPr="002A734D">
                            <w:rPr>
                              <w:rFonts w:ascii="Browallia New" w:hAnsi="Browallia New" w:cs="Browallia New"/>
                              <w:b/>
                              <w:bCs/>
                              <w:spacing w:val="-6"/>
                              <w:lang w:bidi="ar-YE"/>
                            </w:rPr>
                            <w:t>Fax</w:t>
                          </w:r>
                          <w:r w:rsidRPr="002A734D">
                            <w:rPr>
                              <w:rFonts w:ascii="Browallia New" w:hAnsi="Browallia New" w:cs="Times New Roman" w:hint="cs"/>
                              <w:b/>
                              <w:bCs/>
                              <w:spacing w:val="-6"/>
                              <w:rtl/>
                              <w:lang w:bidi="ar-YE"/>
                            </w:rPr>
                            <w:t xml:space="preserve">: </w:t>
                          </w:r>
                          <w:r w:rsidRPr="002A734D"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lang w:bidi="ar-YE"/>
                            </w:rPr>
                            <w:t>(013) 860</w:t>
                          </w:r>
                          <w:r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lang w:bidi="ar-YE"/>
                            </w:rPr>
                            <w:t>-</w:t>
                          </w:r>
                          <w:r w:rsidRPr="002A734D">
                            <w:rPr>
                              <w:rFonts w:ascii="Browallia New" w:hAnsi="Browallia New" w:cs="Times New Roman"/>
                              <w:b/>
                              <w:bCs/>
                              <w:spacing w:val="-6"/>
                              <w:lang w:bidi="ar-YE"/>
                            </w:rPr>
                            <w:t>7031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pacing w:val="-12"/>
                              <w:position w:val="-4"/>
                              <w:rtl/>
                              <w:lang w:bidi="ar-YE"/>
                            </w:rPr>
                            <w:t>•</w:t>
                          </w:r>
                          <w:r w:rsidRPr="002A734D">
                            <w:rPr>
                              <w:rFonts w:ascii="Arial" w:hAnsi="Arial" w:cs="Times New Roman" w:hint="cs"/>
                              <w:b/>
                              <w:bCs/>
                              <w:spacing w:val="-12"/>
                              <w:position w:val="-4"/>
                              <w:rtl/>
                              <w:lang w:bidi="ar-YE"/>
                            </w:rPr>
                            <w:t xml:space="preserve">    </w:t>
                          </w:r>
                          <w:r w:rsidRPr="002A734D">
                            <w:rPr>
                              <w:rFonts w:ascii="Arial" w:hAnsi="Arial" w:cs="Times New Roman" w:hint="cs"/>
                              <w:b/>
                              <w:bCs/>
                              <w:spacing w:val="-6"/>
                              <w:position w:val="-2"/>
                              <w:rtl/>
                            </w:rPr>
                            <w:t xml:space="preserve"> </w:t>
                          </w:r>
                          <w:r w:rsidRPr="002A734D">
                            <w:rPr>
                              <w:rFonts w:ascii="Arial" w:hAnsi="Arial" w:cs="Times New Roman"/>
                              <w:b/>
                              <w:bCs/>
                              <w:spacing w:val="-6"/>
                              <w:position w:val="-2"/>
                            </w:rPr>
                            <w:t xml:space="preserve"> </w:t>
                          </w:r>
                          <w:r w:rsidRPr="002A734D">
                            <w:rPr>
                              <w:rFonts w:ascii="Browallia New" w:hAnsi="Browallia New" w:cs="Browallia New"/>
                              <w:b/>
                              <w:bCs/>
                              <w:spacing w:val="-6"/>
                              <w:lang w:bidi="ar-YE"/>
                            </w:rPr>
                            <w:t xml:space="preserve">E-mail: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pacing w:val="-6"/>
                              <w:lang w:bidi="ar-YE"/>
                            </w:rPr>
                            <w:t>c-bioe</w:t>
                          </w:r>
                          <w:r w:rsidRPr="002A734D">
                            <w:rPr>
                              <w:rFonts w:ascii="Browallia New" w:hAnsi="Browallia New" w:cs="Browallia New"/>
                              <w:b/>
                              <w:bCs/>
                              <w:spacing w:val="-6"/>
                              <w:lang w:bidi="ar-YE"/>
                            </w:rPr>
                            <w:t>@kfupm.edu.sa</w:t>
                          </w:r>
                        </w:p>
                        <w:p w14:paraId="1704447B" w14:textId="77777777" w:rsidR="00410AE1" w:rsidRPr="002E72F2" w:rsidRDefault="00410AE1" w:rsidP="00410AE1">
                          <w:pPr>
                            <w:jc w:val="both"/>
                            <w:rPr>
                              <w:spacing w:val="-6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4B81B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0;margin-top:0;width:507.25pt;height:41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" filled="f" stroked="f" strokeweight=".5pt">
              <v:textbox>
                <w:txbxContent>
                  <w:p w14:paraId="30B7D21C" w14:textId="77777777" w:rsidR="00410AE1" w:rsidRPr="002E72F2" w:rsidRDefault="00410AE1" w:rsidP="00410AE1">
                    <w:pPr>
                      <w:spacing w:line="240" w:lineRule="auto"/>
                      <w:jc w:val="both"/>
                      <w:rPr>
                        <w:spacing w:val="-6"/>
                        <w:sz w:val="12"/>
                        <w:szCs w:val="12"/>
                        <w:rtl/>
                      </w:rPr>
                    </w:pPr>
                    <w:r w:rsidRPr="002A734D">
                      <w:rPr>
                        <w:rFonts w:ascii="Arial" w:hAnsi="Arial" w:cs="Times New Roman" w:hint="cs"/>
                        <w:b/>
                        <w:bCs/>
                        <w:sz w:val="21"/>
                        <w:szCs w:val="21"/>
                        <w:rtl/>
                      </w:rPr>
                      <w:t>ص.ب 5045</w:t>
                    </w:r>
                    <w:r w:rsidRPr="002A734D">
                      <w:rPr>
                        <w:rFonts w:ascii="Arial" w:hAnsi="Arial" w:cs="Times New Roman" w:hint="cs"/>
                        <w:b/>
                        <w:bCs/>
                        <w:sz w:val="21"/>
                        <w:szCs w:val="21"/>
                        <w:rtl/>
                        <w:lang w:bidi="ar-YE"/>
                      </w:rPr>
                      <w:t xml:space="preserve"> 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z w:val="24"/>
                        <w:szCs w:val="24"/>
                        <w:rtl/>
                        <w:lang w:bidi="ar-YE"/>
                      </w:rPr>
                      <w:t>•</w:t>
                    </w:r>
                    <w:r w:rsidRPr="002A734D">
                      <w:rPr>
                        <w:rFonts w:ascii="Arial" w:hAnsi="Arial" w:cs="Times New Roman" w:hint="cs"/>
                        <w:b/>
                        <w:bCs/>
                        <w:sz w:val="21"/>
                        <w:szCs w:val="21"/>
                        <w:rtl/>
                        <w:lang w:bidi="ar-YE"/>
                      </w:rPr>
                      <w:t xml:space="preserve"> 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z w:val="21"/>
                        <w:szCs w:val="21"/>
                        <w:rtl/>
                        <w:lang w:bidi="ar-YE"/>
                      </w:rPr>
                      <w:t xml:space="preserve">الظهران 31261 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z w:val="24"/>
                        <w:szCs w:val="24"/>
                        <w:rtl/>
                        <w:lang w:bidi="ar-YE"/>
                      </w:rPr>
                      <w:t>•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z w:val="21"/>
                        <w:szCs w:val="21"/>
                        <w:rtl/>
                        <w:lang w:bidi="ar-YE"/>
                      </w:rPr>
                      <w:t xml:space="preserve"> المملكة العربية السعودية 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z w:val="24"/>
                        <w:szCs w:val="24"/>
                        <w:rtl/>
                        <w:lang w:bidi="ar-YE"/>
                      </w:rPr>
                      <w:t>•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z w:val="21"/>
                        <w:szCs w:val="21"/>
                        <w:rtl/>
                        <w:lang w:bidi="ar-YE"/>
                      </w:rPr>
                      <w:t xml:space="preserve"> تلفون: </w:t>
                    </w:r>
                    <w:r>
                      <w:rPr>
                        <w:rFonts w:ascii="Arial" w:hAnsi="Arial" w:cs="Times New Roman" w:hint="cs"/>
                        <w:b/>
                        <w:bCs/>
                        <w:sz w:val="21"/>
                        <w:szCs w:val="21"/>
                        <w:rtl/>
                        <w:lang w:bidi="ar-YE"/>
                      </w:rPr>
                      <w:t>5230</w:t>
                    </w:r>
                    <w:r w:rsidRPr="00517E69">
                      <w:rPr>
                        <w:rFonts w:ascii="Arial" w:hAnsi="Arial" w:cs="Times New Roman"/>
                        <w:b/>
                        <w:bCs/>
                        <w:sz w:val="21"/>
                        <w:szCs w:val="21"/>
                        <w:rtl/>
                        <w:lang w:bidi="ar-YE"/>
                      </w:rPr>
                      <w:t xml:space="preserve"> -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z w:val="21"/>
                        <w:szCs w:val="21"/>
                        <w:rtl/>
                        <w:lang w:bidi="ar-YE"/>
                      </w:rPr>
                      <w:t xml:space="preserve"> 860 (013) 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z w:val="24"/>
                        <w:szCs w:val="24"/>
                        <w:rtl/>
                        <w:lang w:bidi="ar-YE"/>
                      </w:rPr>
                      <w:t>•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z w:val="21"/>
                        <w:szCs w:val="21"/>
                        <w:rtl/>
                        <w:lang w:bidi="ar-YE"/>
                      </w:rPr>
                      <w:t xml:space="preserve"> فاكس: </w:t>
                    </w:r>
                    <w:r w:rsidRPr="002A734D">
                      <w:rPr>
                        <w:rFonts w:ascii="Arial" w:hAnsi="Arial" w:cs="Times New Roman" w:hint="cs"/>
                        <w:b/>
                        <w:bCs/>
                        <w:sz w:val="21"/>
                        <w:szCs w:val="21"/>
                        <w:rtl/>
                        <w:lang w:bidi="ar-YE"/>
                      </w:rPr>
                      <w:t>7031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z w:val="21"/>
                        <w:szCs w:val="21"/>
                        <w:rtl/>
                        <w:lang w:bidi="ar-YE"/>
                      </w:rPr>
                      <w:t xml:space="preserve"> - 860 (013)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z w:val="15"/>
                        <w:szCs w:val="15"/>
                        <w:rtl/>
                        <w:lang w:bidi="ar-YE"/>
                      </w:rPr>
                      <w:t xml:space="preserve"> 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z w:val="15"/>
                        <w:szCs w:val="15"/>
                        <w:rtl/>
                      </w:rPr>
                      <w:br/>
                    </w:r>
                    <w:r w:rsidRPr="002A734D">
                      <w:rPr>
                        <w:rFonts w:ascii="Browallia New" w:hAnsi="Browallia New" w:cs="Browallia New"/>
                        <w:b/>
                        <w:bCs/>
                        <w:spacing w:val="-6"/>
                        <w:lang w:bidi="ar-YE"/>
                      </w:rPr>
                      <w:t xml:space="preserve">KFUPM Box: </w:t>
                    </w:r>
                    <w:r w:rsidRPr="002A734D">
                      <w:rPr>
                        <w:rFonts w:ascii="Browallia New" w:hAnsi="Browallia New" w:cs="Browallia New" w:hint="cs"/>
                        <w:b/>
                        <w:bCs/>
                        <w:spacing w:val="-6"/>
                        <w:rtl/>
                        <w:lang w:bidi="ar-YE"/>
                      </w:rPr>
                      <w:t>50</w:t>
                    </w:r>
                    <w:r w:rsidRPr="002A734D">
                      <w:rPr>
                        <w:rFonts w:ascii="Browallia New" w:hAnsi="Browallia New" w:cs="Browallia New"/>
                        <w:b/>
                        <w:bCs/>
                        <w:spacing w:val="-6"/>
                        <w:lang w:bidi="ar-YE"/>
                      </w:rPr>
                      <w:t xml:space="preserve">45 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pacing w:val="-12"/>
                        <w:position w:val="-4"/>
                        <w:rtl/>
                        <w:lang w:bidi="ar-YE"/>
                      </w:rPr>
                      <w:t>•</w:t>
                    </w:r>
                    <w:r w:rsidRPr="002A734D">
                      <w:rPr>
                        <w:rFonts w:ascii="Arial" w:hAnsi="Arial" w:cs="Times New Roman" w:hint="cs"/>
                        <w:b/>
                        <w:bCs/>
                        <w:spacing w:val="-12"/>
                        <w:position w:val="-4"/>
                        <w:rtl/>
                        <w:lang w:bidi="ar-YE"/>
                      </w:rPr>
                      <w:t xml:space="preserve">  </w:t>
                    </w:r>
                    <w:r w:rsidRPr="002A734D">
                      <w:rPr>
                        <w:rFonts w:ascii="Browallia New" w:hAnsi="Browallia New" w:hint="cs"/>
                        <w:b/>
                        <w:bCs/>
                        <w:spacing w:val="-6"/>
                        <w:rtl/>
                        <w:lang w:bidi="ar-YE"/>
                      </w:rPr>
                      <w:t xml:space="preserve"> </w:t>
                    </w:r>
                    <w:r w:rsidRPr="002A734D">
                      <w:rPr>
                        <w:rFonts w:ascii="Browallia New" w:hAnsi="Browallia New" w:hint="cs"/>
                        <w:b/>
                        <w:bCs/>
                        <w:spacing w:val="-6"/>
                        <w:rtl/>
                      </w:rPr>
                      <w:t xml:space="preserve"> </w:t>
                    </w:r>
                    <w:r w:rsidRPr="002A734D">
                      <w:rPr>
                        <w:rFonts w:ascii="Browallia New" w:hAnsi="Browallia New" w:cs="Browallia New"/>
                        <w:b/>
                        <w:bCs/>
                        <w:spacing w:val="-6"/>
                        <w:lang w:bidi="ar-YE"/>
                      </w:rPr>
                      <w:t xml:space="preserve">  DHAHRAN</w:t>
                    </w:r>
                    <w:r w:rsidRPr="002A734D">
                      <w:rPr>
                        <w:rFonts w:ascii="Browallia New" w:hAnsi="Browallia New" w:cs="Times New Roman"/>
                        <w:b/>
                        <w:bCs/>
                        <w:spacing w:val="-6"/>
                        <w:rtl/>
                        <w:lang w:bidi="ar-YE"/>
                      </w:rPr>
                      <w:t xml:space="preserve"> </w:t>
                    </w:r>
                    <w:r w:rsidRPr="002A734D">
                      <w:rPr>
                        <w:rFonts w:ascii="Browallia New" w:hAnsi="Browallia New" w:cs="Times New Roman"/>
                        <w:b/>
                        <w:bCs/>
                        <w:spacing w:val="-6"/>
                        <w:lang w:bidi="ar-YE"/>
                      </w:rPr>
                      <w:t>31261</w:t>
                    </w:r>
                    <w:r w:rsidRPr="002A734D">
                      <w:rPr>
                        <w:rFonts w:ascii="Arial" w:hAnsi="Arial" w:cs="Times New Roman" w:hint="cs"/>
                        <w:b/>
                        <w:bCs/>
                        <w:spacing w:val="-12"/>
                        <w:position w:val="-4"/>
                        <w:rtl/>
                        <w:lang w:bidi="ar-YE"/>
                      </w:rPr>
                      <w:t xml:space="preserve"> • </w:t>
                    </w:r>
                    <w:r w:rsidRPr="002A734D">
                      <w:rPr>
                        <w:rFonts w:ascii="Browallia New" w:hAnsi="Browallia New" w:cs="Times New Roman" w:hint="cs"/>
                        <w:b/>
                        <w:bCs/>
                        <w:spacing w:val="-6"/>
                        <w:rtl/>
                        <w:lang w:bidi="ar-YE"/>
                      </w:rPr>
                      <w:t xml:space="preserve"> </w:t>
                    </w:r>
                    <w:r w:rsidRPr="002A734D">
                      <w:rPr>
                        <w:rFonts w:ascii="Browallia New" w:hAnsi="Browallia New" w:cs="Times New Roman"/>
                        <w:b/>
                        <w:bCs/>
                        <w:spacing w:val="-6"/>
                        <w:rtl/>
                        <w:lang w:bidi="ar-YE"/>
                      </w:rPr>
                      <w:t xml:space="preserve"> </w:t>
                    </w:r>
                    <w:r w:rsidRPr="002A734D">
                      <w:rPr>
                        <w:rFonts w:ascii="Browallia New" w:hAnsi="Browallia New" w:cs="Browallia New"/>
                        <w:b/>
                        <w:bCs/>
                        <w:spacing w:val="-6"/>
                        <w:lang w:bidi="ar-YE"/>
                      </w:rPr>
                      <w:t>SAUDI</w:t>
                    </w:r>
                    <w:r w:rsidRPr="002A734D">
                      <w:rPr>
                        <w:rFonts w:ascii="Browallia New" w:hAnsi="Browallia New" w:cs="Times New Roman"/>
                        <w:b/>
                        <w:bCs/>
                        <w:spacing w:val="-6"/>
                        <w:rtl/>
                        <w:lang w:bidi="ar-YE"/>
                      </w:rPr>
                      <w:t xml:space="preserve"> </w:t>
                    </w:r>
                    <w:r w:rsidRPr="002A734D">
                      <w:rPr>
                        <w:rFonts w:ascii="Browallia New" w:hAnsi="Browallia New" w:cs="Browallia New"/>
                        <w:b/>
                        <w:bCs/>
                        <w:spacing w:val="-6"/>
                        <w:lang w:bidi="ar-YE"/>
                      </w:rPr>
                      <w:t>ARABIA</w:t>
                    </w:r>
                    <w:r w:rsidRPr="002A734D">
                      <w:rPr>
                        <w:rFonts w:ascii="Browallia New" w:hAnsi="Browallia New" w:cs="Times New Roman"/>
                        <w:b/>
                        <w:bCs/>
                        <w:spacing w:val="-6"/>
                        <w:rtl/>
                        <w:lang w:bidi="ar-YE"/>
                      </w:rPr>
                      <w:t xml:space="preserve"> 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pacing w:val="-12"/>
                        <w:position w:val="-4"/>
                        <w:rtl/>
                        <w:lang w:bidi="ar-YE"/>
                      </w:rPr>
                      <w:t>•</w:t>
                    </w:r>
                    <w:r w:rsidRPr="002A734D">
                      <w:rPr>
                        <w:rFonts w:ascii="Arial" w:hAnsi="Arial" w:cs="Times New Roman" w:hint="cs"/>
                        <w:b/>
                        <w:bCs/>
                        <w:spacing w:val="-12"/>
                        <w:position w:val="-4"/>
                        <w:rtl/>
                        <w:lang w:bidi="ar-YE"/>
                      </w:rPr>
                      <w:t xml:space="preserve">   </w:t>
                    </w:r>
                    <w:r w:rsidRPr="002A734D">
                      <w:rPr>
                        <w:rFonts w:ascii="Browallia New" w:hAnsi="Browallia New" w:cs="Times New Roman"/>
                        <w:b/>
                        <w:bCs/>
                        <w:spacing w:val="-6"/>
                        <w:rtl/>
                        <w:lang w:bidi="ar-YE"/>
                      </w:rPr>
                      <w:t xml:space="preserve"> </w:t>
                    </w:r>
                    <w:r w:rsidRPr="002A734D">
                      <w:rPr>
                        <w:rFonts w:ascii="Browallia New" w:hAnsi="Browallia New" w:cs="Browallia New"/>
                        <w:b/>
                        <w:bCs/>
                        <w:spacing w:val="-6"/>
                        <w:lang w:bidi="ar-YE"/>
                      </w:rPr>
                      <w:t>Telephone</w:t>
                    </w:r>
                    <w:r w:rsidRPr="002A734D">
                      <w:rPr>
                        <w:rFonts w:ascii="Browallia New" w:hAnsi="Browallia New" w:cs="Times New Roman" w:hint="cs"/>
                        <w:b/>
                        <w:bCs/>
                        <w:spacing w:val="-6"/>
                        <w:rtl/>
                        <w:lang w:bidi="ar-YE"/>
                      </w:rPr>
                      <w:t xml:space="preserve">: </w:t>
                    </w:r>
                    <w:r w:rsidRPr="002A734D">
                      <w:rPr>
                        <w:rFonts w:ascii="Browallia New" w:hAnsi="Browallia New" w:cs="Times New Roman"/>
                        <w:b/>
                        <w:bCs/>
                        <w:spacing w:val="-6"/>
                        <w:lang w:bidi="ar-YE"/>
                      </w:rPr>
                      <w:t>(013) 860-</w:t>
                    </w:r>
                    <w:r>
                      <w:rPr>
                        <w:rFonts w:ascii="Browallia New" w:hAnsi="Browallia New" w:cs="Times New Roman"/>
                        <w:b/>
                        <w:bCs/>
                        <w:spacing w:val="-6"/>
                        <w:lang w:bidi="ar-YE"/>
                      </w:rPr>
                      <w:t>5230</w:t>
                    </w:r>
                    <w:r w:rsidRPr="002A734D">
                      <w:rPr>
                        <w:rFonts w:ascii="Browallia New" w:hAnsi="Browallia New" w:cs="Times New Roman"/>
                        <w:b/>
                        <w:bCs/>
                        <w:spacing w:val="-6"/>
                        <w:lang w:bidi="ar-YE"/>
                      </w:rPr>
                      <w:t xml:space="preserve"> </w:t>
                    </w:r>
                    <w:r w:rsidRPr="002A734D">
                      <w:rPr>
                        <w:rFonts w:ascii="Arial" w:hAnsi="Arial" w:cs="Times New Roman" w:hint="cs"/>
                        <w:b/>
                        <w:bCs/>
                        <w:spacing w:val="-6"/>
                        <w:position w:val="-2"/>
                        <w:rtl/>
                      </w:rPr>
                      <w:t xml:space="preserve">   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pacing w:val="-12"/>
                        <w:position w:val="-4"/>
                        <w:rtl/>
                        <w:lang w:bidi="ar-YE"/>
                      </w:rPr>
                      <w:t>•</w:t>
                    </w:r>
                    <w:r w:rsidRPr="002A734D">
                      <w:rPr>
                        <w:rFonts w:ascii="Arial" w:hAnsi="Arial" w:cs="Times New Roman" w:hint="cs"/>
                        <w:b/>
                        <w:bCs/>
                        <w:spacing w:val="-12"/>
                        <w:position w:val="-4"/>
                        <w:rtl/>
                        <w:lang w:bidi="ar-YE"/>
                      </w:rPr>
                      <w:t xml:space="preserve">     </w:t>
                    </w:r>
                    <w:r w:rsidRPr="002A734D">
                      <w:rPr>
                        <w:rFonts w:ascii="Browallia New" w:hAnsi="Browallia New" w:cs="Times New Roman"/>
                        <w:b/>
                        <w:bCs/>
                        <w:spacing w:val="-6"/>
                        <w:rtl/>
                        <w:lang w:bidi="ar-YE"/>
                      </w:rPr>
                      <w:t xml:space="preserve"> </w:t>
                    </w:r>
                    <w:r w:rsidRPr="002A734D">
                      <w:rPr>
                        <w:rFonts w:ascii="Browallia New" w:hAnsi="Browallia New" w:cs="Browallia New"/>
                        <w:b/>
                        <w:bCs/>
                        <w:spacing w:val="-6"/>
                        <w:lang w:bidi="ar-YE"/>
                      </w:rPr>
                      <w:t>Fax</w:t>
                    </w:r>
                    <w:r w:rsidRPr="002A734D">
                      <w:rPr>
                        <w:rFonts w:ascii="Browallia New" w:hAnsi="Browallia New" w:cs="Times New Roman" w:hint="cs"/>
                        <w:b/>
                        <w:bCs/>
                        <w:spacing w:val="-6"/>
                        <w:rtl/>
                        <w:lang w:bidi="ar-YE"/>
                      </w:rPr>
                      <w:t xml:space="preserve">: </w:t>
                    </w:r>
                    <w:r w:rsidRPr="002A734D">
                      <w:rPr>
                        <w:rFonts w:ascii="Browallia New" w:hAnsi="Browallia New" w:cs="Times New Roman"/>
                        <w:b/>
                        <w:bCs/>
                        <w:spacing w:val="-6"/>
                        <w:lang w:bidi="ar-YE"/>
                      </w:rPr>
                      <w:t>(013) 860</w:t>
                    </w:r>
                    <w:r>
                      <w:rPr>
                        <w:rFonts w:ascii="Browallia New" w:hAnsi="Browallia New" w:cs="Times New Roman"/>
                        <w:b/>
                        <w:bCs/>
                        <w:spacing w:val="-6"/>
                        <w:lang w:bidi="ar-YE"/>
                      </w:rPr>
                      <w:t>-</w:t>
                    </w:r>
                    <w:r w:rsidRPr="002A734D">
                      <w:rPr>
                        <w:rFonts w:ascii="Browallia New" w:hAnsi="Browallia New" w:cs="Times New Roman"/>
                        <w:b/>
                        <w:bCs/>
                        <w:spacing w:val="-6"/>
                        <w:lang w:bidi="ar-YE"/>
                      </w:rPr>
                      <w:t>7031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pacing w:val="-12"/>
                        <w:position w:val="-4"/>
                        <w:rtl/>
                        <w:lang w:bidi="ar-YE"/>
                      </w:rPr>
                      <w:t>•</w:t>
                    </w:r>
                    <w:r w:rsidRPr="002A734D">
                      <w:rPr>
                        <w:rFonts w:ascii="Arial" w:hAnsi="Arial" w:cs="Times New Roman" w:hint="cs"/>
                        <w:b/>
                        <w:bCs/>
                        <w:spacing w:val="-12"/>
                        <w:position w:val="-4"/>
                        <w:rtl/>
                        <w:lang w:bidi="ar-YE"/>
                      </w:rPr>
                      <w:t xml:space="preserve">    </w:t>
                    </w:r>
                    <w:r w:rsidRPr="002A734D">
                      <w:rPr>
                        <w:rFonts w:ascii="Arial" w:hAnsi="Arial" w:cs="Times New Roman" w:hint="cs"/>
                        <w:b/>
                        <w:bCs/>
                        <w:spacing w:val="-6"/>
                        <w:position w:val="-2"/>
                        <w:rtl/>
                      </w:rPr>
                      <w:t xml:space="preserve"> </w:t>
                    </w:r>
                    <w:r w:rsidRPr="002A734D">
                      <w:rPr>
                        <w:rFonts w:ascii="Arial" w:hAnsi="Arial" w:cs="Times New Roman"/>
                        <w:b/>
                        <w:bCs/>
                        <w:spacing w:val="-6"/>
                        <w:position w:val="-2"/>
                      </w:rPr>
                      <w:t xml:space="preserve"> </w:t>
                    </w:r>
                    <w:r w:rsidRPr="002A734D">
                      <w:rPr>
                        <w:rFonts w:ascii="Browallia New" w:hAnsi="Browallia New" w:cs="Browallia New"/>
                        <w:b/>
                        <w:bCs/>
                        <w:spacing w:val="-6"/>
                        <w:lang w:bidi="ar-YE"/>
                      </w:rPr>
                      <w:t xml:space="preserve">E-mail: </w:t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spacing w:val="-6"/>
                        <w:lang w:bidi="ar-YE"/>
                      </w:rPr>
                      <w:t>c-bioe</w:t>
                    </w:r>
                    <w:r w:rsidRPr="002A734D">
                      <w:rPr>
                        <w:rFonts w:ascii="Browallia New" w:hAnsi="Browallia New" w:cs="Browallia New"/>
                        <w:b/>
                        <w:bCs/>
                        <w:spacing w:val="-6"/>
                        <w:lang w:bidi="ar-YE"/>
                      </w:rPr>
                      <w:t>@kfupm.edu.sa</w:t>
                    </w:r>
                  </w:p>
                  <w:p w14:paraId="1704447B" w14:textId="77777777" w:rsidR="00410AE1" w:rsidRPr="002E72F2" w:rsidRDefault="00410AE1" w:rsidP="00410AE1">
                    <w:pPr>
                      <w:jc w:val="both"/>
                      <w:rPr>
                        <w:spacing w:val="-6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7B7CD" w14:textId="77777777" w:rsidR="000C2AA3" w:rsidRDefault="000C2AA3" w:rsidP="00410AE1">
      <w:pPr>
        <w:spacing w:after="0" w:line="240" w:lineRule="auto"/>
      </w:pPr>
      <w:r>
        <w:separator/>
      </w:r>
    </w:p>
  </w:footnote>
  <w:footnote w:type="continuationSeparator" w:id="0">
    <w:p w14:paraId="58333E5A" w14:textId="77777777" w:rsidR="000C2AA3" w:rsidRDefault="000C2AA3" w:rsidP="00410A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0559B" w14:textId="77777777" w:rsidR="00410AE1" w:rsidRDefault="00410AE1" w:rsidP="00410AE1">
    <w:pPr>
      <w:pStyle w:val="Header"/>
      <w:rPr>
        <w:rtl/>
      </w:rPr>
    </w:pPr>
    <w:r>
      <w:rPr>
        <w:noProof/>
        <w:rtl/>
        <w:lang w:val="ar-SA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DF3E1FB" wp14:editId="60311E71">
              <wp:simplePos x="0" y="0"/>
              <wp:positionH relativeFrom="column">
                <wp:posOffset>-167999</wp:posOffset>
              </wp:positionH>
              <wp:positionV relativeFrom="paragraph">
                <wp:posOffset>-113785</wp:posOffset>
              </wp:positionV>
              <wp:extent cx="6499860" cy="941070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99860" cy="941070"/>
                        <a:chOff x="343519" y="484094"/>
                        <a:chExt cx="6372151" cy="975360"/>
                      </a:xfrm>
                    </wpg:grpSpPr>
                    <wps:wsp>
                      <wps:cNvPr id="8" name="Text Box 8"/>
                      <wps:cNvSpPr txBox="1"/>
                      <wps:spPr>
                        <a:xfrm>
                          <a:off x="4089935" y="801055"/>
                          <a:ext cx="2625735" cy="582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557EA6" w14:textId="77777777" w:rsidR="00410AE1" w:rsidRPr="00FF74F4" w:rsidRDefault="00410AE1" w:rsidP="00410AE1">
                            <w:pPr>
                              <w:spacing w:after="0" w:line="240" w:lineRule="auto"/>
                              <w:jc w:val="center"/>
                              <w:rPr>
                                <w:rFonts w:ascii="Trebuchet MS" w:hAnsi="Trebuchet MS" w:cs="Calibr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FF74F4"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كلية الك</w:t>
                            </w:r>
                            <w:r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ـ</w:t>
                            </w:r>
                            <w:r w:rsidRPr="00FF74F4"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ي</w:t>
                            </w:r>
                            <w:r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ـ</w:t>
                            </w:r>
                            <w:r w:rsidRPr="00FF74F4"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م</w:t>
                            </w:r>
                            <w:r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ــ</w:t>
                            </w:r>
                            <w:r w:rsidRPr="00FF74F4"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يائ</w:t>
                            </w:r>
                            <w:r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ـ</w:t>
                            </w:r>
                            <w:r w:rsidRPr="00FF74F4"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ي</w:t>
                            </w:r>
                            <w:r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ـــ</w:t>
                            </w:r>
                            <w:r w:rsidRPr="00FF74F4"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ت والم</w:t>
                            </w:r>
                            <w:r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ــــــــــ</w:t>
                            </w:r>
                            <w:r w:rsidRPr="00FF74F4">
                              <w:rPr>
                                <w:rFonts w:ascii="Trebuchet MS" w:hAnsi="Trebuchet MS" w:cs="Calibr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واد</w:t>
                            </w:r>
                          </w:p>
                          <w:p w14:paraId="20E882B2" w14:textId="77777777" w:rsidR="00410AE1" w:rsidRPr="00FF74F4" w:rsidRDefault="00410AE1" w:rsidP="00410AE1">
                            <w:pPr>
                              <w:spacing w:after="0" w:line="240" w:lineRule="auto"/>
                              <w:jc w:val="center"/>
                              <w:rPr>
                                <w:rFonts w:ascii="Trebuchet MS" w:hAnsi="Trebuchet MS" w:cstheme="minorHAnsi"/>
                                <w:b/>
                                <w:bCs/>
                              </w:rPr>
                            </w:pPr>
                            <w:r w:rsidRPr="00FF74F4">
                              <w:rPr>
                                <w:rFonts w:ascii="Trebuchet MS" w:hAnsi="Trebuchet MS" w:cs="Calibri" w:hint="cs"/>
                                <w:b/>
                                <w:bCs/>
                                <w:rtl/>
                              </w:rPr>
                              <w:t>قسم الهندسة الحيوية</w:t>
                            </w:r>
                          </w:p>
                          <w:p w14:paraId="12EA98B8" w14:textId="77777777" w:rsidR="00410AE1" w:rsidRPr="002A734D" w:rsidRDefault="00410AE1" w:rsidP="00410AE1">
                            <w:pPr>
                              <w:spacing w:after="0"/>
                              <w:rPr>
                                <w:rFonts w:ascii="Trebuchet MS" w:hAnsi="Trebuchet MS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4CF18B35" w14:textId="77777777" w:rsidR="00410AE1" w:rsidRPr="002A734D" w:rsidRDefault="00410AE1" w:rsidP="00410AE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Text Box 9"/>
                      <wps:cNvSpPr txBox="1"/>
                      <wps:spPr>
                        <a:xfrm>
                          <a:off x="343519" y="855845"/>
                          <a:ext cx="2680697" cy="5544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70A614" w14:textId="77777777" w:rsidR="00410AE1" w:rsidRPr="00FF74F4" w:rsidRDefault="00410AE1" w:rsidP="00410AE1">
                            <w:pPr>
                              <w:spacing w:after="0"/>
                              <w:jc w:val="center"/>
                              <w:rPr>
                                <w:rFonts w:ascii="Helvetica" w:hAnsi="Helvetica" w:cs="Helvetica"/>
                                <w:b/>
                                <w:bCs/>
                                <w:lang w:bidi="ar-YE"/>
                              </w:rPr>
                            </w:pPr>
                            <w:r w:rsidRPr="00FF74F4">
                              <w:rPr>
                                <w:rFonts w:ascii="Helvetica" w:hAnsi="Helvetica" w:cs="Helvetica"/>
                                <w:b/>
                                <w:bCs/>
                                <w:lang w:bidi="ar-YE"/>
                              </w:rPr>
                              <w:t>College of Chemicals and Materials</w:t>
                            </w:r>
                          </w:p>
                          <w:p w14:paraId="32A0211D" w14:textId="77777777" w:rsidR="00410AE1" w:rsidRPr="00FF74F4" w:rsidRDefault="00410AE1" w:rsidP="00410AE1">
                            <w:pPr>
                              <w:spacing w:after="0"/>
                              <w:jc w:val="center"/>
                              <w:rPr>
                                <w:rFonts w:ascii="Helvetica" w:hAnsi="Helvetica" w:cs="Helvetica"/>
                                <w:b/>
                                <w:bCs/>
                              </w:rPr>
                            </w:pPr>
                            <w:r w:rsidRPr="00FF74F4">
                              <w:rPr>
                                <w:rFonts w:ascii="Helvetica" w:hAnsi="Helvetica" w:cs="Helvetica"/>
                                <w:b/>
                                <w:bCs/>
                              </w:rPr>
                              <w:t>Bioengineering Depar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5" name="Picture 35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1872" t="5049" r="42280" b="85473"/>
                        <a:stretch/>
                      </pic:blipFill>
                      <pic:spPr bwMode="auto">
                        <a:xfrm>
                          <a:off x="3088982" y="484094"/>
                          <a:ext cx="1070610" cy="975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DF3E1FB" id="Group 2" o:spid="_x0000_s1026" style="position:absolute;margin-left:-13.25pt;margin-top:-8.95pt;width:511.8pt;height:74.1pt;z-index:251659264;mso-width-relative:margin;mso-height-relative:margin" coordorigin="3435,4840" coordsize="63721,97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left:40899;top:8010;width:26257;height:58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" fillcolor="white [3201]" stroked="f" strokeweight=".5pt">
                <v:textbox>
                  <w:txbxContent>
                    <w:p w14:paraId="2E557EA6" w14:textId="77777777" w:rsidR="00410AE1" w:rsidRPr="00FF74F4" w:rsidRDefault="00410AE1" w:rsidP="00410AE1">
                      <w:pPr>
                        <w:spacing w:after="0" w:line="240" w:lineRule="auto"/>
                        <w:jc w:val="center"/>
                        <w:rPr>
                          <w:rFonts w:ascii="Trebuchet MS" w:hAnsi="Trebuchet MS" w:cs="Calibri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FF74F4"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كلية الك</w:t>
                      </w:r>
                      <w:r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ـ</w:t>
                      </w:r>
                      <w:r w:rsidRPr="00FF74F4"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ي</w:t>
                      </w:r>
                      <w:r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ـ</w:t>
                      </w:r>
                      <w:r w:rsidRPr="00FF74F4"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م</w:t>
                      </w:r>
                      <w:r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ــ</w:t>
                      </w:r>
                      <w:r w:rsidRPr="00FF74F4"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يائ</w:t>
                      </w:r>
                      <w:r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ـ</w:t>
                      </w:r>
                      <w:r w:rsidRPr="00FF74F4"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ي</w:t>
                      </w:r>
                      <w:r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ـــ</w:t>
                      </w:r>
                      <w:r w:rsidRPr="00FF74F4"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ات والم</w:t>
                      </w:r>
                      <w:r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ــــــــــ</w:t>
                      </w:r>
                      <w:r w:rsidRPr="00FF74F4">
                        <w:rPr>
                          <w:rFonts w:ascii="Trebuchet MS" w:hAnsi="Trebuchet MS" w:cs="Calibri" w:hint="cs"/>
                          <w:b/>
                          <w:bCs/>
                          <w:sz w:val="28"/>
                          <w:szCs w:val="28"/>
                          <w:rtl/>
                        </w:rPr>
                        <w:t>واد</w:t>
                      </w:r>
                    </w:p>
                    <w:p w14:paraId="20E882B2" w14:textId="77777777" w:rsidR="00410AE1" w:rsidRPr="00FF74F4" w:rsidRDefault="00410AE1" w:rsidP="00410AE1">
                      <w:pPr>
                        <w:spacing w:after="0" w:line="240" w:lineRule="auto"/>
                        <w:jc w:val="center"/>
                        <w:rPr>
                          <w:rFonts w:ascii="Trebuchet MS" w:hAnsi="Trebuchet MS" w:cstheme="minorHAnsi"/>
                          <w:b/>
                          <w:bCs/>
                        </w:rPr>
                      </w:pPr>
                      <w:r w:rsidRPr="00FF74F4">
                        <w:rPr>
                          <w:rFonts w:ascii="Trebuchet MS" w:hAnsi="Trebuchet MS" w:cs="Calibri" w:hint="cs"/>
                          <w:b/>
                          <w:bCs/>
                          <w:rtl/>
                        </w:rPr>
                        <w:t>قسم الهندسة الحيوية</w:t>
                      </w:r>
                    </w:p>
                    <w:p w14:paraId="12EA98B8" w14:textId="77777777" w:rsidR="00410AE1" w:rsidRPr="002A734D" w:rsidRDefault="00410AE1" w:rsidP="00410AE1">
                      <w:pPr>
                        <w:spacing w:after="0"/>
                        <w:rPr>
                          <w:rFonts w:ascii="Trebuchet MS" w:hAnsi="Trebuchet MS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4CF18B35" w14:textId="77777777" w:rsidR="00410AE1" w:rsidRPr="002A734D" w:rsidRDefault="00410AE1" w:rsidP="00410AE1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</w:rPr>
                      </w:pPr>
                    </w:p>
                  </w:txbxContent>
                </v:textbox>
              </v:shape>
              <v:shape id="Text Box 9" o:spid="_x0000_s1028" type="#_x0000_t202" style="position:absolute;left:3435;top:8558;width:26807;height:5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<v:textbox>
                  <w:txbxContent>
                    <w:p w14:paraId="2E70A614" w14:textId="77777777" w:rsidR="00410AE1" w:rsidRPr="00FF74F4" w:rsidRDefault="00410AE1" w:rsidP="00410AE1">
                      <w:pPr>
                        <w:spacing w:after="0"/>
                        <w:jc w:val="center"/>
                        <w:rPr>
                          <w:rFonts w:ascii="Helvetica" w:hAnsi="Helvetica" w:cs="Helvetica"/>
                          <w:b/>
                          <w:bCs/>
                          <w:lang w:bidi="ar-YE"/>
                        </w:rPr>
                      </w:pPr>
                      <w:r w:rsidRPr="00FF74F4">
                        <w:rPr>
                          <w:rFonts w:ascii="Helvetica" w:hAnsi="Helvetica" w:cs="Helvetica"/>
                          <w:b/>
                          <w:bCs/>
                          <w:lang w:bidi="ar-YE"/>
                        </w:rPr>
                        <w:t>College of Chemicals and Materials</w:t>
                      </w:r>
                    </w:p>
                    <w:p w14:paraId="32A0211D" w14:textId="77777777" w:rsidR="00410AE1" w:rsidRPr="00FF74F4" w:rsidRDefault="00410AE1" w:rsidP="00410AE1">
                      <w:pPr>
                        <w:spacing w:after="0"/>
                        <w:jc w:val="center"/>
                        <w:rPr>
                          <w:rFonts w:ascii="Helvetica" w:hAnsi="Helvetica" w:cs="Helvetica"/>
                          <w:b/>
                          <w:bCs/>
                        </w:rPr>
                      </w:pPr>
                      <w:r w:rsidRPr="00FF74F4">
                        <w:rPr>
                          <w:rFonts w:ascii="Helvetica" w:hAnsi="Helvetica" w:cs="Helvetica"/>
                          <w:b/>
                          <w:bCs/>
                        </w:rPr>
                        <w:t>Bioengineering Departmen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5" o:spid="_x0000_s1029" type="#_x0000_t75" style="position:absolute;left:30889;top:4840;width:10706;height:9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">
                <v:imagedata r:id="rId2" o:title="" croptop="3309f" cropbottom="56016f" cropleft="27441f" cropright="27709f"/>
              </v:shape>
            </v:group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60288" behindDoc="0" locked="0" layoutInCell="1" allowOverlap="1" wp14:anchorId="5769C119" wp14:editId="0F21B314">
          <wp:simplePos x="0" y="0"/>
          <wp:positionH relativeFrom="column">
            <wp:posOffset>3769360</wp:posOffset>
          </wp:positionH>
          <wp:positionV relativeFrom="paragraph">
            <wp:posOffset>68951</wp:posOffset>
          </wp:positionV>
          <wp:extent cx="2524125" cy="143510"/>
          <wp:effectExtent l="0" t="0" r="9525" b="889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022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143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rtl/>
      </w:rPr>
      <w:drawing>
        <wp:anchor distT="0" distB="0" distL="114300" distR="114300" simplePos="0" relativeHeight="251661312" behindDoc="0" locked="0" layoutInCell="1" allowOverlap="1" wp14:anchorId="1ADFB553" wp14:editId="133BE754">
          <wp:simplePos x="0" y="0"/>
          <wp:positionH relativeFrom="column">
            <wp:posOffset>-169065</wp:posOffset>
          </wp:positionH>
          <wp:positionV relativeFrom="paragraph">
            <wp:posOffset>103592</wp:posOffset>
          </wp:positionV>
          <wp:extent cx="2779395" cy="139700"/>
          <wp:effectExtent l="0" t="0" r="1905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033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9395" cy="139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2312D4" w14:textId="77777777" w:rsidR="00410AE1" w:rsidRDefault="00410AE1">
    <w:pPr>
      <w:pStyle w:val="Header"/>
    </w:pPr>
  </w:p>
  <w:p w14:paraId="109618D3" w14:textId="77777777" w:rsidR="00410AE1" w:rsidRDefault="00410AE1">
    <w:pPr>
      <w:pStyle w:val="Header"/>
    </w:pPr>
  </w:p>
  <w:p w14:paraId="694306E7" w14:textId="77777777" w:rsidR="00410AE1" w:rsidRDefault="00410AE1">
    <w:pPr>
      <w:pStyle w:val="Header"/>
    </w:pPr>
  </w:p>
  <w:p w14:paraId="4B6CCB39" w14:textId="77777777" w:rsidR="00410AE1" w:rsidRDefault="00410AE1">
    <w:pPr>
      <w:pStyle w:val="Header"/>
    </w:pPr>
  </w:p>
  <w:p w14:paraId="27BD147D" w14:textId="77777777" w:rsidR="00410AE1" w:rsidRDefault="00410AE1">
    <w:pPr>
      <w:pStyle w:val="Header"/>
    </w:pPr>
  </w:p>
  <w:p w14:paraId="1BC7BD87" w14:textId="77777777" w:rsidR="00410AE1" w:rsidRDefault="00410AE1">
    <w:pPr>
      <w:pStyle w:val="Header"/>
    </w:pPr>
  </w:p>
  <w:p w14:paraId="58BEADC5" w14:textId="77777777" w:rsidR="00410AE1" w:rsidRDefault="00410AE1">
    <w:pPr>
      <w:pStyle w:val="Header"/>
    </w:pPr>
  </w:p>
  <w:p w14:paraId="261D5495" w14:textId="77777777" w:rsidR="00410AE1" w:rsidRDefault="00410A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F4F02"/>
    <w:multiLevelType w:val="hybridMultilevel"/>
    <w:tmpl w:val="874AB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82527"/>
    <w:multiLevelType w:val="hybridMultilevel"/>
    <w:tmpl w:val="48486F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AD1B72"/>
    <w:multiLevelType w:val="multilevel"/>
    <w:tmpl w:val="43AA5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1830BDB"/>
    <w:multiLevelType w:val="hybridMultilevel"/>
    <w:tmpl w:val="F48E78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BIjMLAxNzc1MLC1NjcyUdpeDU4uLM/DyQAsNaACi4OOMsAAAA"/>
  </w:docVars>
  <w:rsids>
    <w:rsidRoot w:val="00410AE1"/>
    <w:rsid w:val="0003587B"/>
    <w:rsid w:val="000C2AA3"/>
    <w:rsid w:val="001903B9"/>
    <w:rsid w:val="001D6C16"/>
    <w:rsid w:val="002C2D8E"/>
    <w:rsid w:val="003267F6"/>
    <w:rsid w:val="00410AE1"/>
    <w:rsid w:val="004544E4"/>
    <w:rsid w:val="00481A0D"/>
    <w:rsid w:val="004D6BE5"/>
    <w:rsid w:val="006A07AF"/>
    <w:rsid w:val="0084052B"/>
    <w:rsid w:val="00855D81"/>
    <w:rsid w:val="0086026B"/>
    <w:rsid w:val="008626DC"/>
    <w:rsid w:val="00875561"/>
    <w:rsid w:val="008D3E13"/>
    <w:rsid w:val="00902B48"/>
    <w:rsid w:val="009D180D"/>
    <w:rsid w:val="00A73755"/>
    <w:rsid w:val="00AA7BEB"/>
    <w:rsid w:val="00AD17B6"/>
    <w:rsid w:val="00B90366"/>
    <w:rsid w:val="00B957A9"/>
    <w:rsid w:val="00C3597A"/>
    <w:rsid w:val="00E56AA0"/>
    <w:rsid w:val="00E83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D5D9DF"/>
  <w15:chartTrackingRefBased/>
  <w15:docId w15:val="{166308B9-1B6A-4F94-B0DC-4DC2459D3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10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apple-tab-span">
    <w:name w:val="x_apple-tab-span"/>
    <w:basedOn w:val="DefaultParagraphFont"/>
    <w:rsid w:val="00410AE1"/>
  </w:style>
  <w:style w:type="paragraph" w:styleId="Header">
    <w:name w:val="header"/>
    <w:basedOn w:val="Normal"/>
    <w:link w:val="HeaderChar"/>
    <w:uiPriority w:val="99"/>
    <w:unhideWhenUsed/>
    <w:rsid w:val="00410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AE1"/>
  </w:style>
  <w:style w:type="paragraph" w:styleId="Footer">
    <w:name w:val="footer"/>
    <w:basedOn w:val="Normal"/>
    <w:link w:val="FooterChar"/>
    <w:uiPriority w:val="99"/>
    <w:unhideWhenUsed/>
    <w:rsid w:val="00410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AE1"/>
  </w:style>
  <w:style w:type="character" w:styleId="Strong">
    <w:name w:val="Strong"/>
    <w:basedOn w:val="DefaultParagraphFont"/>
    <w:uiPriority w:val="22"/>
    <w:qFormat/>
    <w:rsid w:val="00AA7BEB"/>
    <w:rPr>
      <w:b/>
      <w:bCs/>
    </w:rPr>
  </w:style>
  <w:style w:type="paragraph" w:customStyle="1" w:styleId="isselectedend">
    <w:name w:val="isselectedend"/>
    <w:basedOn w:val="Normal"/>
    <w:rsid w:val="00860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4052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6A07AF"/>
    <w:pPr>
      <w:spacing w:after="0"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6A07A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aa Al Qurayshah</dc:creator>
  <cp:keywords/>
  <dc:description/>
  <cp:lastModifiedBy>Menatuallah Mokheimer</cp:lastModifiedBy>
  <cp:revision>4</cp:revision>
  <dcterms:created xsi:type="dcterms:W3CDTF">2026-01-07T07:06:00Z</dcterms:created>
  <dcterms:modified xsi:type="dcterms:W3CDTF">2026-02-05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f41802-2aef-4877-8427-788e13fd22ff</vt:lpwstr>
  </property>
</Properties>
</file>